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895DB9" w14:textId="77777777" w:rsidR="0071278C" w:rsidRPr="000F657D" w:rsidRDefault="00E830B0" w:rsidP="00012B39">
      <w:pPr>
        <w:spacing w:before="37"/>
        <w:ind w:left="157" w:firstLine="836"/>
        <w:rPr>
          <w:sz w:val="36"/>
        </w:rPr>
      </w:pPr>
      <w:r w:rsidRPr="000F657D">
        <w:rPr>
          <w:w w:val="85"/>
          <w:sz w:val="36"/>
        </w:rPr>
        <w:t>VISUOMENĖS</w:t>
      </w:r>
      <w:r w:rsidRPr="000F657D">
        <w:rPr>
          <w:spacing w:val="4"/>
          <w:sz w:val="36"/>
        </w:rPr>
        <w:t xml:space="preserve"> </w:t>
      </w:r>
      <w:r w:rsidRPr="000F657D">
        <w:rPr>
          <w:w w:val="85"/>
          <w:sz w:val="36"/>
        </w:rPr>
        <w:t>INFORMAVIMAS</w:t>
      </w:r>
      <w:r w:rsidRPr="000F657D">
        <w:rPr>
          <w:spacing w:val="4"/>
          <w:sz w:val="36"/>
        </w:rPr>
        <w:t xml:space="preserve"> </w:t>
      </w:r>
      <w:r w:rsidRPr="000F657D">
        <w:rPr>
          <w:w w:val="85"/>
          <w:sz w:val="36"/>
        </w:rPr>
        <w:t>APIE</w:t>
      </w:r>
      <w:r w:rsidRPr="000F657D">
        <w:rPr>
          <w:spacing w:val="4"/>
          <w:sz w:val="36"/>
        </w:rPr>
        <w:t xml:space="preserve"> </w:t>
      </w:r>
      <w:r w:rsidRPr="000F657D">
        <w:rPr>
          <w:w w:val="85"/>
          <w:sz w:val="36"/>
        </w:rPr>
        <w:t>NUMATOMĄ</w:t>
      </w:r>
      <w:r w:rsidRPr="000F657D">
        <w:rPr>
          <w:spacing w:val="4"/>
          <w:sz w:val="36"/>
        </w:rPr>
        <w:t xml:space="preserve"> </w:t>
      </w:r>
      <w:r w:rsidRPr="000F657D">
        <w:rPr>
          <w:w w:val="85"/>
          <w:sz w:val="36"/>
        </w:rPr>
        <w:t>STATINIŲ</w:t>
      </w:r>
      <w:r w:rsidRPr="000F657D">
        <w:rPr>
          <w:spacing w:val="4"/>
          <w:sz w:val="36"/>
        </w:rPr>
        <w:t xml:space="preserve"> </w:t>
      </w:r>
      <w:r w:rsidRPr="000F657D">
        <w:rPr>
          <w:spacing w:val="-2"/>
          <w:w w:val="85"/>
          <w:sz w:val="36"/>
        </w:rPr>
        <w:t>PROJEKTAVIMĄ</w:t>
      </w:r>
    </w:p>
    <w:p w14:paraId="7A7F38DB" w14:textId="4E80E920" w:rsidR="0071278C" w:rsidRPr="000F657D" w:rsidRDefault="00E42311" w:rsidP="0061070B">
      <w:pPr>
        <w:jc w:val="center"/>
        <w:rPr>
          <w:sz w:val="33"/>
        </w:rPr>
      </w:pPr>
      <w:r w:rsidRPr="00E42311">
        <w:rPr>
          <w:noProof/>
          <w:position w:val="-3"/>
        </w:rPr>
        <w:drawing>
          <wp:anchor distT="0" distB="0" distL="114300" distR="114300" simplePos="0" relativeHeight="251673600" behindDoc="0" locked="0" layoutInCell="1" allowOverlap="1" wp14:anchorId="42D2503B" wp14:editId="25DF5487">
            <wp:simplePos x="0" y="0"/>
            <wp:positionH relativeFrom="column">
              <wp:posOffset>736600</wp:posOffset>
            </wp:positionH>
            <wp:positionV relativeFrom="paragraph">
              <wp:posOffset>1313815</wp:posOffset>
            </wp:positionV>
            <wp:extent cx="6991350" cy="5241026"/>
            <wp:effectExtent l="0" t="0" r="0" b="0"/>
            <wp:wrapNone/>
            <wp:docPr id="1822245975" name="Picture 1" descr="A large dam with a large body of wa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245975" name="Picture 1" descr="A large dam with a large body of wate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1350" cy="52410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070B" w:rsidRPr="0061070B">
        <w:rPr>
          <w:b/>
          <w:bCs/>
          <w:w w:val="80"/>
          <w:sz w:val="56"/>
          <w:szCs w:val="56"/>
        </w:rPr>
        <w:t>HIDROTECHNIKOS STATINIO (SLĖGINIO VAMZDYNO 3H1B) MARIŲ G. 6 MAISIEJŪNŲ K., KRUONIO SEN., KAIŠIADORIŲ R. SAV., REKONSTRUKCIJOS PROJEKTAS</w:t>
      </w:r>
      <w:r w:rsidR="00E830B0" w:rsidRPr="000F657D">
        <w:br w:type="column"/>
      </w:r>
    </w:p>
    <w:p w14:paraId="7DB52C9B" w14:textId="77777777" w:rsidR="0071278C" w:rsidRPr="000F657D" w:rsidRDefault="0071278C">
      <w:pPr>
        <w:pStyle w:val="BodyText"/>
      </w:pPr>
    </w:p>
    <w:p w14:paraId="2A7D2AAD" w14:textId="77777777" w:rsidR="0071278C" w:rsidRDefault="00E830B0">
      <w:pPr>
        <w:pStyle w:val="BodyText"/>
        <w:spacing w:line="252" w:lineRule="auto"/>
        <w:ind w:left="127" w:right="336"/>
        <w:rPr>
          <w:b/>
          <w:bCs/>
          <w:w w:val="90"/>
        </w:rPr>
      </w:pPr>
      <w:r w:rsidRPr="000F657D">
        <w:rPr>
          <w:b/>
          <w:bCs/>
          <w:spacing w:val="-4"/>
        </w:rPr>
        <w:t>Statinių</w:t>
      </w:r>
      <w:r w:rsidRPr="000F657D">
        <w:rPr>
          <w:b/>
          <w:bCs/>
          <w:spacing w:val="-18"/>
        </w:rPr>
        <w:t xml:space="preserve"> </w:t>
      </w:r>
      <w:r w:rsidRPr="000F657D">
        <w:rPr>
          <w:b/>
          <w:bCs/>
          <w:spacing w:val="-4"/>
        </w:rPr>
        <w:t>statybvietės</w:t>
      </w:r>
      <w:r w:rsidRPr="000F657D">
        <w:rPr>
          <w:b/>
          <w:bCs/>
          <w:spacing w:val="-18"/>
        </w:rPr>
        <w:t xml:space="preserve"> </w:t>
      </w:r>
      <w:r w:rsidRPr="000F657D">
        <w:rPr>
          <w:b/>
          <w:bCs/>
          <w:spacing w:val="-4"/>
        </w:rPr>
        <w:t>adresas</w:t>
      </w:r>
      <w:r w:rsidRPr="000F657D">
        <w:rPr>
          <w:b/>
          <w:bCs/>
          <w:spacing w:val="-18"/>
        </w:rPr>
        <w:t xml:space="preserve"> </w:t>
      </w:r>
      <w:r w:rsidRPr="000F657D">
        <w:rPr>
          <w:b/>
          <w:bCs/>
          <w:spacing w:val="-4"/>
        </w:rPr>
        <w:t xml:space="preserve">ir </w:t>
      </w:r>
      <w:r w:rsidRPr="000F657D">
        <w:rPr>
          <w:b/>
          <w:bCs/>
          <w:w w:val="90"/>
        </w:rPr>
        <w:t>žemės sklypo kadastrinis numeris:</w:t>
      </w:r>
    </w:p>
    <w:p w14:paraId="0BD87C2A" w14:textId="01FCCCDE" w:rsidR="00AA6B96" w:rsidRPr="000F657D" w:rsidRDefault="003E789A">
      <w:pPr>
        <w:pStyle w:val="BodyText"/>
        <w:spacing w:line="252" w:lineRule="auto"/>
        <w:ind w:left="127" w:right="336"/>
        <w:rPr>
          <w:b/>
          <w:bCs/>
        </w:rPr>
      </w:pPr>
      <w:r w:rsidRPr="000F657D">
        <w:rPr>
          <w:b/>
          <w:bCs/>
          <w:noProof/>
        </w:rPr>
        <mc:AlternateContent>
          <mc:Choice Requires="wps">
            <w:drawing>
              <wp:anchor distT="0" distB="0" distL="0" distR="0" simplePos="0" relativeHeight="251651072" behindDoc="0" locked="0" layoutInCell="1" allowOverlap="1" wp14:anchorId="21F66F37" wp14:editId="0552E5CD">
                <wp:simplePos x="0" y="0"/>
                <wp:positionH relativeFrom="page">
                  <wp:posOffset>9328785</wp:posOffset>
                </wp:positionH>
                <wp:positionV relativeFrom="paragraph">
                  <wp:posOffset>148590</wp:posOffset>
                </wp:positionV>
                <wp:extent cx="10362565" cy="1270"/>
                <wp:effectExtent l="0" t="0" r="0" b="0"/>
                <wp:wrapNone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6256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62565">
                              <a:moveTo>
                                <a:pt x="0" y="0"/>
                              </a:moveTo>
                              <a:lnTo>
                                <a:pt x="10362038" y="0"/>
                              </a:lnTo>
                            </a:path>
                          </a:pathLst>
                        </a:custGeom>
                        <a:ln w="5833">
                          <a:solidFill>
                            <a:srgbClr val="221F1F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24BC2D" id="Graphic 1" o:spid="_x0000_s1026" style="position:absolute;margin-left:734.55pt;margin-top:11.7pt;width:815.95pt;height:.1pt;z-index:2516510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6256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" path="m,l10362038,e" filled="f" strokecolor="#221f1f" strokeweight=".16203mm">
                <v:path arrowok="t"/>
                <w10:wrap anchorx="page"/>
              </v:shape>
            </w:pict>
          </mc:Fallback>
        </mc:AlternateContent>
      </w:r>
    </w:p>
    <w:p w14:paraId="13A67D4C" w14:textId="705B84A6" w:rsidR="00AA6B96" w:rsidRDefault="00E830B0" w:rsidP="00AA6B96">
      <w:pPr>
        <w:pStyle w:val="BodyText"/>
        <w:spacing w:before="194" w:line="252" w:lineRule="auto"/>
        <w:ind w:left="108" w:right="335"/>
        <w:rPr>
          <w:b/>
          <w:bCs/>
        </w:rPr>
      </w:pPr>
      <w:r w:rsidRPr="000F657D">
        <w:rPr>
          <w:b/>
          <w:bCs/>
          <w:w w:val="90"/>
        </w:rPr>
        <w:t xml:space="preserve">Žemės sklypo esama pagrindinė </w:t>
      </w:r>
      <w:r w:rsidRPr="000F657D">
        <w:rPr>
          <w:b/>
          <w:bCs/>
        </w:rPr>
        <w:t>naudojimo</w:t>
      </w:r>
      <w:r w:rsidRPr="000F657D">
        <w:rPr>
          <w:b/>
          <w:bCs/>
          <w:spacing w:val="-19"/>
        </w:rPr>
        <w:t xml:space="preserve"> </w:t>
      </w:r>
      <w:r w:rsidRPr="000F657D">
        <w:rPr>
          <w:b/>
          <w:bCs/>
        </w:rPr>
        <w:t>paskirtis</w:t>
      </w:r>
      <w:r w:rsidRPr="000F657D">
        <w:rPr>
          <w:b/>
          <w:bCs/>
          <w:spacing w:val="-19"/>
        </w:rPr>
        <w:t xml:space="preserve"> </w:t>
      </w:r>
      <w:r w:rsidRPr="000F657D">
        <w:rPr>
          <w:b/>
          <w:bCs/>
        </w:rPr>
        <w:t>ir</w:t>
      </w:r>
      <w:r w:rsidRPr="000F657D">
        <w:rPr>
          <w:b/>
          <w:bCs/>
          <w:spacing w:val="-19"/>
        </w:rPr>
        <w:t xml:space="preserve"> </w:t>
      </w:r>
      <w:r w:rsidRPr="000F657D">
        <w:rPr>
          <w:b/>
          <w:bCs/>
        </w:rPr>
        <w:t>būdas:</w:t>
      </w:r>
    </w:p>
    <w:p w14:paraId="7A5F6486" w14:textId="3B9F7601" w:rsidR="00AA6B96" w:rsidRPr="000F657D" w:rsidRDefault="00AA6B96" w:rsidP="00AA6B96">
      <w:pPr>
        <w:pStyle w:val="BodyText"/>
        <w:spacing w:before="194" w:line="252" w:lineRule="auto"/>
        <w:ind w:left="108" w:right="335"/>
        <w:rPr>
          <w:b/>
          <w:bCs/>
        </w:rPr>
      </w:pPr>
    </w:p>
    <w:p w14:paraId="02A0B383" w14:textId="1E35D342" w:rsidR="003E789A" w:rsidRDefault="003E789A">
      <w:pPr>
        <w:pStyle w:val="BodyText"/>
        <w:spacing w:line="252" w:lineRule="auto"/>
        <w:ind w:left="127"/>
        <w:rPr>
          <w:b/>
          <w:bCs/>
          <w:spacing w:val="-8"/>
        </w:rPr>
      </w:pPr>
    </w:p>
    <w:p w14:paraId="28F71CD4" w14:textId="2B36CC21" w:rsidR="003E789A" w:rsidRDefault="003E789A">
      <w:pPr>
        <w:pStyle w:val="BodyText"/>
        <w:spacing w:line="252" w:lineRule="auto"/>
        <w:ind w:left="127"/>
        <w:rPr>
          <w:b/>
          <w:bCs/>
          <w:spacing w:val="-8"/>
        </w:rPr>
      </w:pPr>
      <w:r w:rsidRPr="000F657D">
        <w:rPr>
          <w:b/>
          <w:bCs/>
          <w:noProof/>
        </w:rPr>
        <mc:AlternateContent>
          <mc:Choice Requires="wps">
            <w:drawing>
              <wp:anchor distT="0" distB="0" distL="0" distR="0" simplePos="0" relativeHeight="251654144" behindDoc="0" locked="0" layoutInCell="1" allowOverlap="1" wp14:anchorId="7C206972" wp14:editId="5792C35C">
                <wp:simplePos x="0" y="0"/>
                <wp:positionH relativeFrom="column">
                  <wp:align>left</wp:align>
                </wp:positionH>
                <wp:positionV relativeFrom="paragraph">
                  <wp:posOffset>130175</wp:posOffset>
                </wp:positionV>
                <wp:extent cx="10361930" cy="1270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6193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61930">
                              <a:moveTo>
                                <a:pt x="0" y="0"/>
                              </a:moveTo>
                              <a:lnTo>
                                <a:pt x="10361626" y="0"/>
                              </a:lnTo>
                            </a:path>
                          </a:pathLst>
                        </a:custGeom>
                        <a:ln w="5833">
                          <a:solidFill>
                            <a:srgbClr val="221F1F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8FC42F" id="Graphic 2" o:spid="_x0000_s1026" style="position:absolute;margin-left:0;margin-top:10.25pt;width:815.9pt;height:.1pt;z-index:251654144;visibility:visible;mso-wrap-style:square;mso-wrap-distance-left:0;mso-wrap-distance-top:0;mso-wrap-distance-right:0;mso-wrap-distance-bottom:0;mso-position-horizontal:left;mso-position-horizontal-relative:text;mso-position-vertical:absolute;mso-position-vertical-relative:text;v-text-anchor:top" coordsize="103619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" path="m,l10361626,e" filled="f" strokecolor="#221f1f" strokeweight=".16203mm">
                <v:path arrowok="t"/>
              </v:shape>
            </w:pict>
          </mc:Fallback>
        </mc:AlternateContent>
      </w:r>
    </w:p>
    <w:p w14:paraId="7763E88C" w14:textId="65E648BA" w:rsidR="0071278C" w:rsidRPr="000F657D" w:rsidRDefault="00E830B0">
      <w:pPr>
        <w:pStyle w:val="BodyText"/>
        <w:spacing w:line="252" w:lineRule="auto"/>
        <w:ind w:left="127"/>
        <w:rPr>
          <w:b/>
          <w:bCs/>
        </w:rPr>
      </w:pPr>
      <w:r w:rsidRPr="000F657D">
        <w:rPr>
          <w:b/>
          <w:bCs/>
          <w:spacing w:val="-8"/>
        </w:rPr>
        <w:t>Statinių</w:t>
      </w:r>
      <w:r w:rsidRPr="000F657D">
        <w:rPr>
          <w:b/>
          <w:bCs/>
          <w:spacing w:val="-15"/>
        </w:rPr>
        <w:t xml:space="preserve"> </w:t>
      </w:r>
      <w:r w:rsidRPr="000F657D">
        <w:rPr>
          <w:b/>
          <w:bCs/>
          <w:spacing w:val="-8"/>
        </w:rPr>
        <w:t>esama</w:t>
      </w:r>
      <w:r w:rsidRPr="000F657D">
        <w:rPr>
          <w:b/>
          <w:bCs/>
          <w:spacing w:val="-15"/>
        </w:rPr>
        <w:t xml:space="preserve"> </w:t>
      </w:r>
      <w:r w:rsidRPr="000F657D">
        <w:rPr>
          <w:b/>
          <w:bCs/>
          <w:spacing w:val="-8"/>
        </w:rPr>
        <w:t>ir</w:t>
      </w:r>
      <w:r w:rsidRPr="000F657D">
        <w:rPr>
          <w:b/>
          <w:bCs/>
          <w:spacing w:val="-15"/>
        </w:rPr>
        <w:t xml:space="preserve"> </w:t>
      </w:r>
      <w:r w:rsidRPr="000F657D">
        <w:rPr>
          <w:b/>
          <w:bCs/>
          <w:spacing w:val="-8"/>
        </w:rPr>
        <w:t>numatoma</w:t>
      </w:r>
      <w:r w:rsidRPr="000F657D">
        <w:rPr>
          <w:b/>
          <w:bCs/>
          <w:spacing w:val="-15"/>
        </w:rPr>
        <w:t xml:space="preserve"> </w:t>
      </w:r>
      <w:r w:rsidRPr="000F657D">
        <w:rPr>
          <w:b/>
          <w:bCs/>
          <w:spacing w:val="-8"/>
        </w:rPr>
        <w:t xml:space="preserve">pagrindinė </w:t>
      </w:r>
      <w:r w:rsidRPr="000F657D">
        <w:rPr>
          <w:b/>
          <w:bCs/>
        </w:rPr>
        <w:t>naudojimo</w:t>
      </w:r>
      <w:r w:rsidRPr="000F657D">
        <w:rPr>
          <w:b/>
          <w:bCs/>
          <w:spacing w:val="-15"/>
        </w:rPr>
        <w:t xml:space="preserve"> </w:t>
      </w:r>
      <w:r w:rsidRPr="000F657D">
        <w:rPr>
          <w:b/>
          <w:bCs/>
        </w:rPr>
        <w:t>paskirtis,</w:t>
      </w:r>
      <w:r w:rsidRPr="000F657D">
        <w:rPr>
          <w:b/>
          <w:bCs/>
          <w:spacing w:val="-15"/>
        </w:rPr>
        <w:t xml:space="preserve"> </w:t>
      </w:r>
      <w:r w:rsidRPr="000F657D">
        <w:rPr>
          <w:b/>
          <w:bCs/>
        </w:rPr>
        <w:t>statinių</w:t>
      </w:r>
      <w:r w:rsidRPr="000F657D">
        <w:rPr>
          <w:b/>
          <w:bCs/>
          <w:spacing w:val="-15"/>
        </w:rPr>
        <w:t xml:space="preserve"> </w:t>
      </w:r>
      <w:r w:rsidRPr="000F657D">
        <w:rPr>
          <w:b/>
          <w:bCs/>
        </w:rPr>
        <w:t>tipai:</w:t>
      </w:r>
    </w:p>
    <w:p w14:paraId="4EDD2C95" w14:textId="77777777" w:rsidR="0071278C" w:rsidRPr="000F657D" w:rsidRDefault="00E830B0">
      <w:pPr>
        <w:rPr>
          <w:sz w:val="33"/>
        </w:rPr>
      </w:pPr>
      <w:r w:rsidRPr="000F657D">
        <w:br w:type="column"/>
      </w:r>
    </w:p>
    <w:p w14:paraId="1604355C" w14:textId="77777777" w:rsidR="0071278C" w:rsidRPr="000F657D" w:rsidRDefault="0071278C" w:rsidP="002E518B">
      <w:pPr>
        <w:pStyle w:val="BodyText"/>
        <w:ind w:right="487"/>
      </w:pPr>
    </w:p>
    <w:p w14:paraId="0130F28C" w14:textId="77777777" w:rsidR="003E789A" w:rsidRDefault="003E789A" w:rsidP="002E518B">
      <w:pPr>
        <w:pStyle w:val="BodyText"/>
        <w:ind w:left="127" w:right="487"/>
        <w:rPr>
          <w:noProof/>
        </w:rPr>
      </w:pPr>
      <w:r w:rsidRPr="003E789A">
        <w:rPr>
          <w:noProof/>
        </w:rPr>
        <w:t>Marių g. 6 Maisiejūnų k., Kruonio sen., Kaišiadorių r. sav.</w:t>
      </w:r>
    </w:p>
    <w:p w14:paraId="3A7FCD1C" w14:textId="233AD595" w:rsidR="0071278C" w:rsidRDefault="000F657D" w:rsidP="002E518B">
      <w:pPr>
        <w:pStyle w:val="BodyText"/>
        <w:ind w:left="127" w:right="487"/>
        <w:rPr>
          <w:noProof/>
        </w:rPr>
      </w:pPr>
      <w:r w:rsidRPr="000F657D">
        <w:rPr>
          <w:noProof/>
        </w:rPr>
        <w:t xml:space="preserve">Žemės sklypo kadastrinis Nr. </w:t>
      </w:r>
      <w:r w:rsidR="003E789A" w:rsidRPr="003E789A">
        <w:rPr>
          <w:noProof/>
        </w:rPr>
        <w:t>4928/0007:77</w:t>
      </w:r>
    </w:p>
    <w:p w14:paraId="447BB0E5" w14:textId="77777777" w:rsidR="003E789A" w:rsidRPr="000F657D" w:rsidRDefault="003E789A" w:rsidP="002E518B">
      <w:pPr>
        <w:pStyle w:val="BodyText"/>
        <w:ind w:left="127" w:right="487"/>
      </w:pPr>
    </w:p>
    <w:p w14:paraId="72963D1E" w14:textId="08B39AD8" w:rsidR="0026777B" w:rsidRPr="000F657D" w:rsidRDefault="0026777B" w:rsidP="002E518B">
      <w:pPr>
        <w:pStyle w:val="BodyText"/>
        <w:spacing w:before="215"/>
        <w:ind w:left="108" w:right="487"/>
      </w:pPr>
      <w:r w:rsidRPr="000F657D">
        <w:rPr>
          <w:noProof/>
        </w:rPr>
        <w:t>Žemės sklypo pagrindinė naudojimo paskirtis: kita;</w:t>
      </w:r>
      <w:r w:rsidRPr="000F657D">
        <w:t xml:space="preserve"> </w:t>
      </w:r>
    </w:p>
    <w:p w14:paraId="521B34DB" w14:textId="77777777" w:rsidR="003E789A" w:rsidRDefault="0026777B" w:rsidP="003E789A">
      <w:pPr>
        <w:pStyle w:val="BodyText"/>
        <w:ind w:left="108" w:right="487"/>
        <w:rPr>
          <w:noProof/>
        </w:rPr>
      </w:pPr>
      <w:r w:rsidRPr="000F657D">
        <w:rPr>
          <w:noProof/>
        </w:rPr>
        <w:t>Žemės sklypo naudojimo būda</w:t>
      </w:r>
      <w:r w:rsidR="00AA6B96">
        <w:rPr>
          <w:noProof/>
        </w:rPr>
        <w:t xml:space="preserve">s: </w:t>
      </w:r>
      <w:r w:rsidRPr="000F657D">
        <w:rPr>
          <w:noProof/>
        </w:rPr>
        <w:t xml:space="preserve"> </w:t>
      </w:r>
      <w:r w:rsidR="003E789A" w:rsidRPr="003E789A">
        <w:rPr>
          <w:noProof/>
        </w:rPr>
        <w:t xml:space="preserve">Susisiekimo ir inžinerinių tinklų koridorių teritorijos </w:t>
      </w:r>
    </w:p>
    <w:p w14:paraId="7E851C70" w14:textId="312E23AB" w:rsidR="003E789A" w:rsidRDefault="003E789A" w:rsidP="003E789A">
      <w:pPr>
        <w:pStyle w:val="BodyText"/>
        <w:ind w:left="108" w:right="487"/>
        <w:rPr>
          <w:noProof/>
        </w:rPr>
      </w:pPr>
      <w:r w:rsidRPr="003E789A">
        <w:rPr>
          <w:noProof/>
        </w:rPr>
        <w:t>susisiekimo ir inžinerinių komunikacijų aptarnavimo objektų teritorijos</w:t>
      </w:r>
    </w:p>
    <w:p w14:paraId="615E1AE2" w14:textId="77777777" w:rsidR="003E789A" w:rsidRDefault="003E789A" w:rsidP="003E789A">
      <w:pPr>
        <w:pStyle w:val="BodyText"/>
        <w:ind w:left="108" w:right="487"/>
        <w:rPr>
          <w:noProof/>
        </w:rPr>
      </w:pPr>
    </w:p>
    <w:p w14:paraId="3689D310" w14:textId="67269B2D" w:rsidR="0071278C" w:rsidRPr="000F657D" w:rsidRDefault="0026777B" w:rsidP="003E789A">
      <w:pPr>
        <w:pStyle w:val="BodyText"/>
        <w:ind w:left="108" w:right="487"/>
      </w:pPr>
      <w:r w:rsidRPr="000F657D">
        <w:rPr>
          <w:noProof/>
        </w:rPr>
        <w:t xml:space="preserve">Statomas </w:t>
      </w:r>
      <w:r w:rsidR="00C00AE4">
        <w:rPr>
          <w:noProof/>
        </w:rPr>
        <w:t>statinys</w:t>
      </w:r>
      <w:r w:rsidRPr="000F657D">
        <w:rPr>
          <w:noProof/>
        </w:rPr>
        <w:t xml:space="preserve">: </w:t>
      </w:r>
      <w:r w:rsidR="00C00AE4" w:rsidRPr="00C00AE4">
        <w:rPr>
          <w:noProof/>
        </w:rPr>
        <w:t>Hidrotechnikos statinys</w:t>
      </w:r>
    </w:p>
    <w:p w14:paraId="6072DAA9" w14:textId="77777777" w:rsidR="0071278C" w:rsidRPr="000F657D" w:rsidRDefault="0071278C" w:rsidP="002E518B">
      <w:pPr>
        <w:ind w:right="487"/>
        <w:sectPr w:rsidR="0071278C" w:rsidRPr="000F657D">
          <w:type w:val="continuous"/>
          <w:pgSz w:w="31660" w:h="22400" w:orient="landscape"/>
          <w:pgMar w:top="720" w:right="500" w:bottom="280" w:left="520" w:header="567" w:footer="567" w:gutter="0"/>
          <w:cols w:num="3" w:space="1296" w:equalWidth="0">
            <w:col w:w="13658" w:space="408"/>
            <w:col w:w="5624" w:space="1340"/>
            <w:col w:w="9610"/>
          </w:cols>
        </w:sectPr>
      </w:pPr>
    </w:p>
    <w:p w14:paraId="313B7B08" w14:textId="155D2D53" w:rsidR="0071278C" w:rsidRPr="000F657D" w:rsidRDefault="0071278C" w:rsidP="002E518B">
      <w:pPr>
        <w:pStyle w:val="BodyText"/>
        <w:spacing w:before="2" w:after="1"/>
        <w:ind w:right="487"/>
        <w:rPr>
          <w:sz w:val="10"/>
        </w:rPr>
      </w:pPr>
    </w:p>
    <w:p w14:paraId="7446DC9D" w14:textId="40FAE43D" w:rsidR="008E27A7" w:rsidRPr="000F657D" w:rsidRDefault="00E830B0" w:rsidP="002E518B">
      <w:pPr>
        <w:pStyle w:val="BodyText"/>
        <w:spacing w:line="20" w:lineRule="exact"/>
        <w:ind w:left="14150" w:right="487"/>
        <w:rPr>
          <w:sz w:val="2"/>
        </w:rPr>
      </w:pPr>
      <w:r w:rsidRPr="000F657D">
        <w:rPr>
          <w:noProof/>
          <w:sz w:val="2"/>
        </w:rPr>
        <mc:AlternateContent>
          <mc:Choice Requires="wpg">
            <w:drawing>
              <wp:inline distT="0" distB="0" distL="0" distR="0" wp14:anchorId="232AF38C" wp14:editId="41CE11E3">
                <wp:extent cx="10361930" cy="6350"/>
                <wp:effectExtent l="9525" t="0" r="1270" b="3175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0361930" cy="6350"/>
                          <a:chOff x="0" y="0"/>
                          <a:chExt cx="10361930" cy="6350"/>
                        </a:xfrm>
                      </wpg:grpSpPr>
                      <wps:wsp>
                        <wps:cNvPr id="4" name="Graphic 4"/>
                        <wps:cNvSpPr/>
                        <wps:spPr>
                          <a:xfrm>
                            <a:off x="0" y="2916"/>
                            <a:ext cx="1036193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361930">
                                <a:moveTo>
                                  <a:pt x="0" y="0"/>
                                </a:moveTo>
                                <a:lnTo>
                                  <a:pt x="10361626" y="0"/>
                                </a:lnTo>
                              </a:path>
                            </a:pathLst>
                          </a:custGeom>
                          <a:ln w="5833">
                            <a:solidFill>
                              <a:srgbClr val="221F1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7760D0" id="Group 3" o:spid="_x0000_s1026" style="width:815.9pt;height:.5pt;mso-position-horizontal-relative:char;mso-position-vertical-relative:line" coordsize="103619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">
                <v:shape id="Graphic 4" o:spid="_x0000_s1027" style="position:absolute;top:29;width:103619;height:12;visibility:visible;mso-wrap-style:square;v-text-anchor:top" coordsize="1036193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" path="m,l10361626,e" filled="f" strokecolor="#221f1f" strokeweight=".16203mm">
                  <v:path arrowok="t"/>
                </v:shape>
                <w10:anchorlock/>
              </v:group>
            </w:pict>
          </mc:Fallback>
        </mc:AlternateContent>
      </w:r>
    </w:p>
    <w:p w14:paraId="0A3F4A25" w14:textId="4056BF42" w:rsidR="002A07F6" w:rsidRPr="000F657D" w:rsidRDefault="00004D38" w:rsidP="002E518B">
      <w:pPr>
        <w:pStyle w:val="BodyText"/>
        <w:tabs>
          <w:tab w:val="left" w:pos="21136"/>
        </w:tabs>
        <w:spacing w:line="408" w:lineRule="exact"/>
        <w:ind w:left="21138" w:right="487" w:hanging="6963"/>
        <w:rPr>
          <w:position w:val="-3"/>
        </w:rPr>
      </w:pPr>
      <w:r w:rsidRPr="000F657D">
        <w:rPr>
          <w:b/>
          <w:bCs/>
        </w:rPr>
        <w:t>Projektinių pasiūlymų autoriai:</w:t>
      </w:r>
      <w:r w:rsidR="00E830B0" w:rsidRPr="000F657D">
        <w:rPr>
          <w:position w:val="-3"/>
        </w:rPr>
        <w:tab/>
      </w:r>
      <w:r w:rsidR="002A07F6" w:rsidRPr="000F657D">
        <w:rPr>
          <w:position w:val="-3"/>
        </w:rPr>
        <w:tab/>
        <w:t xml:space="preserve">Projektuotojas: </w:t>
      </w:r>
      <w:bookmarkStart w:id="0" w:name="_Hlk161299023"/>
      <w:bookmarkStart w:id="1" w:name="_Hlk161299007"/>
      <w:r w:rsidR="002A07F6" w:rsidRPr="000F657D">
        <w:rPr>
          <w:position w:val="-3"/>
        </w:rPr>
        <w:t xml:space="preserve">UAB „TEC </w:t>
      </w:r>
      <w:r w:rsidR="00F013BA">
        <w:rPr>
          <w:position w:val="-3"/>
        </w:rPr>
        <w:t>I</w:t>
      </w:r>
      <w:r w:rsidR="002A07F6" w:rsidRPr="000F657D">
        <w:rPr>
          <w:position w:val="-3"/>
        </w:rPr>
        <w:t xml:space="preserve">ndustry“, Savanorių pr. 109, </w:t>
      </w:r>
      <w:bookmarkEnd w:id="0"/>
    </w:p>
    <w:p w14:paraId="1D8506C4" w14:textId="56892E34" w:rsidR="002A07F6" w:rsidRPr="000F657D" w:rsidRDefault="002A07F6" w:rsidP="002E518B">
      <w:pPr>
        <w:pStyle w:val="BodyText"/>
        <w:tabs>
          <w:tab w:val="left" w:pos="21136"/>
        </w:tabs>
        <w:spacing w:line="408" w:lineRule="exact"/>
        <w:ind w:left="21138" w:right="487" w:hanging="6963"/>
        <w:rPr>
          <w:position w:val="-3"/>
        </w:rPr>
      </w:pPr>
      <w:r w:rsidRPr="000F657D">
        <w:rPr>
          <w:b/>
          <w:bCs/>
        </w:rPr>
        <w:tab/>
      </w:r>
      <w:r w:rsidRPr="000F657D">
        <w:rPr>
          <w:b/>
          <w:bCs/>
        </w:rPr>
        <w:tab/>
      </w:r>
      <w:r w:rsidRPr="000F657D">
        <w:rPr>
          <w:position w:val="-3"/>
        </w:rPr>
        <w:t xml:space="preserve">4  aukštas, Kaunas, </w:t>
      </w:r>
      <w:bookmarkEnd w:id="1"/>
    </w:p>
    <w:p w14:paraId="382D41A1" w14:textId="4E0959B0" w:rsidR="002A07F6" w:rsidRPr="000F657D" w:rsidRDefault="002A07F6" w:rsidP="002E518B">
      <w:pPr>
        <w:pStyle w:val="BodyText"/>
        <w:tabs>
          <w:tab w:val="left" w:pos="21136"/>
        </w:tabs>
        <w:spacing w:line="408" w:lineRule="exact"/>
        <w:ind w:left="21138" w:right="487" w:hanging="6963"/>
        <w:rPr>
          <w:position w:val="-3"/>
        </w:rPr>
      </w:pPr>
      <w:r w:rsidRPr="000F657D">
        <w:rPr>
          <w:position w:val="-3"/>
        </w:rPr>
        <w:tab/>
      </w:r>
      <w:r w:rsidRPr="000F657D">
        <w:rPr>
          <w:position w:val="-3"/>
        </w:rPr>
        <w:tab/>
        <w:t xml:space="preserve">į. k. 166093084 </w:t>
      </w:r>
    </w:p>
    <w:p w14:paraId="75B65094" w14:textId="2FFD31F1" w:rsidR="0071278C" w:rsidRPr="000F657D" w:rsidRDefault="002A07F6" w:rsidP="002E518B">
      <w:pPr>
        <w:pStyle w:val="BodyText"/>
        <w:tabs>
          <w:tab w:val="left" w:pos="21136"/>
        </w:tabs>
        <w:spacing w:line="408" w:lineRule="exact"/>
        <w:ind w:left="21138" w:right="487" w:hanging="6963"/>
      </w:pPr>
      <w:r w:rsidRPr="000F657D">
        <w:rPr>
          <w:position w:val="-3"/>
        </w:rPr>
        <w:tab/>
        <w:t xml:space="preserve">Projekto vadovas: </w:t>
      </w:r>
      <w:r w:rsidR="00C00AE4">
        <w:rPr>
          <w:position w:val="-3"/>
        </w:rPr>
        <w:t>Greta Kučikienė</w:t>
      </w:r>
    </w:p>
    <w:p w14:paraId="6E3E25D7" w14:textId="55598626" w:rsidR="0071278C" w:rsidRPr="000F657D" w:rsidRDefault="00E830B0" w:rsidP="002E518B">
      <w:pPr>
        <w:pStyle w:val="BodyText"/>
        <w:spacing w:before="5"/>
        <w:ind w:right="487"/>
        <w:rPr>
          <w:sz w:val="19"/>
        </w:rPr>
      </w:pPr>
      <w:r w:rsidRPr="000F657D">
        <w:rPr>
          <w:noProof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6BC48FF7" wp14:editId="6ED3E9BE">
                <wp:simplePos x="0" y="0"/>
                <wp:positionH relativeFrom="page">
                  <wp:posOffset>9355542</wp:posOffset>
                </wp:positionH>
                <wp:positionV relativeFrom="paragraph">
                  <wp:posOffset>157290</wp:posOffset>
                </wp:positionV>
                <wp:extent cx="10362565" cy="1270"/>
                <wp:effectExtent l="0" t="0" r="0" b="0"/>
                <wp:wrapTopAndBottom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6256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62565">
                              <a:moveTo>
                                <a:pt x="0" y="0"/>
                              </a:moveTo>
                              <a:lnTo>
                                <a:pt x="10362085" y="0"/>
                              </a:lnTo>
                            </a:path>
                          </a:pathLst>
                        </a:custGeom>
                        <a:ln w="5834">
                          <a:solidFill>
                            <a:srgbClr val="221F1F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27C6F7" id="Graphic 6" o:spid="_x0000_s1026" style="position:absolute;margin-left:736.65pt;margin-top:12.4pt;width:815.95pt;height:.1pt;z-index:-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6256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" path="m,l10362085,e" filled="f" strokecolor="#221f1f" strokeweight=".16206mm">
                <v:path arrowok="t"/>
                <w10:wrap type="topAndBottom" anchorx="page"/>
              </v:shape>
            </w:pict>
          </mc:Fallback>
        </mc:AlternateContent>
      </w:r>
    </w:p>
    <w:p w14:paraId="613E8E7B" w14:textId="77777777" w:rsidR="0071278C" w:rsidRPr="000F657D" w:rsidRDefault="0071278C" w:rsidP="002E518B">
      <w:pPr>
        <w:pStyle w:val="BodyText"/>
        <w:spacing w:before="1"/>
        <w:ind w:right="487"/>
        <w:rPr>
          <w:sz w:val="6"/>
        </w:rPr>
      </w:pPr>
    </w:p>
    <w:p w14:paraId="37ECFBBF" w14:textId="77777777" w:rsidR="0071278C" w:rsidRPr="000F657D" w:rsidRDefault="0071278C" w:rsidP="002E518B">
      <w:pPr>
        <w:ind w:right="487"/>
        <w:rPr>
          <w:sz w:val="6"/>
        </w:rPr>
        <w:sectPr w:rsidR="0071278C" w:rsidRPr="000F657D">
          <w:type w:val="continuous"/>
          <w:pgSz w:w="31660" w:h="22400" w:orient="landscape"/>
          <w:pgMar w:top="720" w:right="500" w:bottom="280" w:left="520" w:header="567" w:footer="567" w:gutter="0"/>
          <w:cols w:space="1296"/>
        </w:sectPr>
      </w:pPr>
    </w:p>
    <w:p w14:paraId="198299EB" w14:textId="1FBA13C2" w:rsidR="0071278C" w:rsidRPr="000F657D" w:rsidRDefault="0071278C" w:rsidP="002E518B">
      <w:pPr>
        <w:pStyle w:val="BodyText"/>
        <w:ind w:right="487"/>
        <w:rPr>
          <w:sz w:val="20"/>
        </w:rPr>
      </w:pPr>
    </w:p>
    <w:p w14:paraId="42578372" w14:textId="4F7550D8" w:rsidR="0071278C" w:rsidRPr="000F657D" w:rsidRDefault="0071278C" w:rsidP="002E518B">
      <w:pPr>
        <w:pStyle w:val="BodyText"/>
        <w:ind w:right="487"/>
        <w:rPr>
          <w:sz w:val="20"/>
        </w:rPr>
      </w:pPr>
    </w:p>
    <w:p w14:paraId="325A734C" w14:textId="62288BCF" w:rsidR="0071278C" w:rsidRPr="000F657D" w:rsidRDefault="0071278C" w:rsidP="002E518B">
      <w:pPr>
        <w:pStyle w:val="BodyText"/>
        <w:ind w:right="487"/>
        <w:rPr>
          <w:sz w:val="20"/>
        </w:rPr>
      </w:pPr>
    </w:p>
    <w:p w14:paraId="5305FE01" w14:textId="6D6FF08D" w:rsidR="0071278C" w:rsidRPr="000F657D" w:rsidRDefault="0071278C" w:rsidP="002E518B">
      <w:pPr>
        <w:pStyle w:val="BodyText"/>
        <w:ind w:right="487"/>
        <w:rPr>
          <w:sz w:val="20"/>
        </w:rPr>
      </w:pPr>
    </w:p>
    <w:p w14:paraId="27EE4C93" w14:textId="77777777" w:rsidR="0071278C" w:rsidRPr="000F657D" w:rsidRDefault="0071278C" w:rsidP="002E518B">
      <w:pPr>
        <w:pStyle w:val="BodyText"/>
        <w:ind w:right="487"/>
        <w:rPr>
          <w:sz w:val="20"/>
        </w:rPr>
      </w:pPr>
    </w:p>
    <w:p w14:paraId="7BFC5F91" w14:textId="77777777" w:rsidR="0071278C" w:rsidRPr="000F657D" w:rsidRDefault="0071278C" w:rsidP="002E518B">
      <w:pPr>
        <w:pStyle w:val="BodyText"/>
        <w:ind w:right="487"/>
        <w:rPr>
          <w:sz w:val="20"/>
        </w:rPr>
      </w:pPr>
    </w:p>
    <w:p w14:paraId="1BEB3869" w14:textId="1621E560" w:rsidR="0071278C" w:rsidRPr="000F657D" w:rsidRDefault="0071278C" w:rsidP="002E518B">
      <w:pPr>
        <w:pStyle w:val="BodyText"/>
        <w:ind w:right="487"/>
        <w:rPr>
          <w:sz w:val="20"/>
        </w:rPr>
      </w:pPr>
    </w:p>
    <w:p w14:paraId="29DFDC01" w14:textId="2C32CB41" w:rsidR="0071278C" w:rsidRPr="000F657D" w:rsidRDefault="0071278C" w:rsidP="002E518B">
      <w:pPr>
        <w:pStyle w:val="BodyText"/>
        <w:ind w:right="487"/>
        <w:rPr>
          <w:sz w:val="20"/>
        </w:rPr>
      </w:pPr>
    </w:p>
    <w:p w14:paraId="0C07CD43" w14:textId="257DDEFA" w:rsidR="0071278C" w:rsidRPr="000F657D" w:rsidRDefault="0071278C" w:rsidP="002E518B">
      <w:pPr>
        <w:pStyle w:val="BodyText"/>
        <w:ind w:right="487"/>
        <w:rPr>
          <w:sz w:val="20"/>
        </w:rPr>
      </w:pPr>
    </w:p>
    <w:p w14:paraId="225A2DFA" w14:textId="25DA0286" w:rsidR="0071278C" w:rsidRPr="000F657D" w:rsidRDefault="0071278C" w:rsidP="002E518B">
      <w:pPr>
        <w:pStyle w:val="BodyText"/>
        <w:ind w:right="487"/>
        <w:rPr>
          <w:sz w:val="20"/>
        </w:rPr>
      </w:pPr>
    </w:p>
    <w:p w14:paraId="78A290DB" w14:textId="7CFCEA3C" w:rsidR="0071278C" w:rsidRPr="000F657D" w:rsidRDefault="0071278C" w:rsidP="002E518B">
      <w:pPr>
        <w:pStyle w:val="BodyText"/>
        <w:ind w:right="487"/>
        <w:rPr>
          <w:sz w:val="20"/>
        </w:rPr>
      </w:pPr>
    </w:p>
    <w:p w14:paraId="0F9C14E0" w14:textId="46C000EC" w:rsidR="0071278C" w:rsidRPr="000F657D" w:rsidRDefault="0071278C" w:rsidP="002E518B">
      <w:pPr>
        <w:pStyle w:val="BodyText"/>
        <w:ind w:right="487"/>
        <w:rPr>
          <w:sz w:val="20"/>
        </w:rPr>
      </w:pPr>
    </w:p>
    <w:p w14:paraId="71D99DD4" w14:textId="379F9543" w:rsidR="0071278C" w:rsidRPr="000F657D" w:rsidRDefault="00E42311" w:rsidP="002E518B">
      <w:pPr>
        <w:pStyle w:val="BodyText"/>
        <w:ind w:right="487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674624" behindDoc="0" locked="0" layoutInCell="1" allowOverlap="1" wp14:anchorId="54E808B3" wp14:editId="76B98F74">
            <wp:simplePos x="0" y="0"/>
            <wp:positionH relativeFrom="column">
              <wp:posOffset>717550</wp:posOffset>
            </wp:positionH>
            <wp:positionV relativeFrom="paragraph">
              <wp:posOffset>11430</wp:posOffset>
            </wp:positionV>
            <wp:extent cx="7010400" cy="5574665"/>
            <wp:effectExtent l="0" t="0" r="0" b="6985"/>
            <wp:wrapNone/>
            <wp:docPr id="6936738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5574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88C0A8" w14:textId="77777777" w:rsidR="0071278C" w:rsidRPr="000F657D" w:rsidRDefault="0071278C" w:rsidP="002E518B">
      <w:pPr>
        <w:pStyle w:val="BodyText"/>
        <w:ind w:right="487"/>
        <w:rPr>
          <w:sz w:val="20"/>
        </w:rPr>
      </w:pPr>
    </w:p>
    <w:p w14:paraId="4D53C393" w14:textId="7C2DDFF2" w:rsidR="0071278C" w:rsidRPr="000F657D" w:rsidRDefault="0071278C" w:rsidP="002E518B">
      <w:pPr>
        <w:pStyle w:val="BodyText"/>
        <w:ind w:right="487"/>
        <w:rPr>
          <w:sz w:val="20"/>
        </w:rPr>
      </w:pPr>
    </w:p>
    <w:p w14:paraId="2182B060" w14:textId="3D8F0CD1" w:rsidR="0071278C" w:rsidRPr="000F657D" w:rsidRDefault="0071278C" w:rsidP="002E518B">
      <w:pPr>
        <w:pStyle w:val="BodyText"/>
        <w:ind w:right="487"/>
        <w:rPr>
          <w:sz w:val="20"/>
        </w:rPr>
      </w:pPr>
    </w:p>
    <w:p w14:paraId="2DB521C7" w14:textId="0E8EFCFF" w:rsidR="0071278C" w:rsidRPr="000F657D" w:rsidRDefault="0071278C" w:rsidP="002E518B">
      <w:pPr>
        <w:pStyle w:val="BodyText"/>
        <w:ind w:right="487"/>
        <w:rPr>
          <w:sz w:val="20"/>
        </w:rPr>
      </w:pPr>
    </w:p>
    <w:p w14:paraId="18DD8D09" w14:textId="3EA29450" w:rsidR="0071278C" w:rsidRPr="000F657D" w:rsidRDefault="0071278C" w:rsidP="002E518B">
      <w:pPr>
        <w:pStyle w:val="BodyText"/>
        <w:ind w:right="487"/>
        <w:rPr>
          <w:sz w:val="20"/>
        </w:rPr>
      </w:pPr>
    </w:p>
    <w:p w14:paraId="06785F86" w14:textId="10C923B2" w:rsidR="0071278C" w:rsidRPr="000F657D" w:rsidRDefault="0071278C" w:rsidP="002E518B">
      <w:pPr>
        <w:pStyle w:val="BodyText"/>
        <w:ind w:right="487"/>
        <w:rPr>
          <w:sz w:val="20"/>
        </w:rPr>
      </w:pPr>
    </w:p>
    <w:p w14:paraId="52F55592" w14:textId="643AAB02" w:rsidR="0071278C" w:rsidRPr="000F657D" w:rsidRDefault="0071278C" w:rsidP="002E518B">
      <w:pPr>
        <w:pStyle w:val="BodyText"/>
        <w:ind w:right="487"/>
        <w:rPr>
          <w:sz w:val="20"/>
        </w:rPr>
      </w:pPr>
    </w:p>
    <w:p w14:paraId="28E09D3B" w14:textId="74B16998" w:rsidR="0071278C" w:rsidRPr="000F657D" w:rsidRDefault="0071278C" w:rsidP="002E518B">
      <w:pPr>
        <w:pStyle w:val="BodyText"/>
        <w:ind w:right="487"/>
        <w:rPr>
          <w:sz w:val="20"/>
        </w:rPr>
      </w:pPr>
    </w:p>
    <w:p w14:paraId="4BFC9615" w14:textId="2F44A85F" w:rsidR="0071278C" w:rsidRPr="000F657D" w:rsidRDefault="0071278C" w:rsidP="002E518B">
      <w:pPr>
        <w:pStyle w:val="BodyText"/>
        <w:ind w:right="487"/>
        <w:rPr>
          <w:sz w:val="20"/>
        </w:rPr>
      </w:pPr>
    </w:p>
    <w:p w14:paraId="34167F91" w14:textId="0AC9E1B4" w:rsidR="0071278C" w:rsidRPr="000F657D" w:rsidRDefault="0071278C" w:rsidP="002E518B">
      <w:pPr>
        <w:pStyle w:val="BodyText"/>
        <w:ind w:right="487"/>
        <w:rPr>
          <w:sz w:val="20"/>
        </w:rPr>
      </w:pPr>
    </w:p>
    <w:p w14:paraId="5E28B2A5" w14:textId="3DC20333" w:rsidR="0071278C" w:rsidRPr="000F657D" w:rsidRDefault="0071278C" w:rsidP="002E518B">
      <w:pPr>
        <w:pStyle w:val="BodyText"/>
        <w:spacing w:before="115"/>
        <w:ind w:right="487"/>
        <w:rPr>
          <w:sz w:val="20"/>
        </w:rPr>
      </w:pPr>
    </w:p>
    <w:p w14:paraId="5A5A3D08" w14:textId="415CE870" w:rsidR="0071278C" w:rsidRPr="000F657D" w:rsidRDefault="0071278C" w:rsidP="002E518B">
      <w:pPr>
        <w:pStyle w:val="BodyText"/>
        <w:ind w:left="107" w:right="487"/>
        <w:rPr>
          <w:sz w:val="20"/>
        </w:rPr>
      </w:pPr>
    </w:p>
    <w:p w14:paraId="52E4349F" w14:textId="0BB759CF" w:rsidR="0071278C" w:rsidRPr="000F657D" w:rsidRDefault="0071278C" w:rsidP="002E518B">
      <w:pPr>
        <w:pStyle w:val="BodyText"/>
        <w:ind w:right="487"/>
      </w:pPr>
    </w:p>
    <w:p w14:paraId="17C39400" w14:textId="48AA977B" w:rsidR="0071278C" w:rsidRPr="000F657D" w:rsidRDefault="0071278C" w:rsidP="002E518B">
      <w:pPr>
        <w:pStyle w:val="BodyText"/>
        <w:ind w:right="487"/>
      </w:pPr>
    </w:p>
    <w:p w14:paraId="45118E7B" w14:textId="529949EC" w:rsidR="0071278C" w:rsidRPr="000F657D" w:rsidRDefault="0071278C" w:rsidP="002E518B">
      <w:pPr>
        <w:pStyle w:val="BodyText"/>
        <w:spacing w:before="270"/>
        <w:ind w:right="487"/>
      </w:pPr>
    </w:p>
    <w:p w14:paraId="18034A5E" w14:textId="493A5286" w:rsidR="000841B9" w:rsidRPr="000F657D" w:rsidRDefault="000841B9" w:rsidP="002E518B">
      <w:pPr>
        <w:pStyle w:val="BodyText"/>
        <w:ind w:left="1065" w:right="487"/>
        <w:rPr>
          <w:w w:val="90"/>
        </w:rPr>
      </w:pPr>
    </w:p>
    <w:p w14:paraId="6AC1F83F" w14:textId="3C5B1532" w:rsidR="000841B9" w:rsidRPr="000F657D" w:rsidRDefault="000841B9" w:rsidP="002E518B">
      <w:pPr>
        <w:pStyle w:val="BodyText"/>
        <w:ind w:left="1065" w:right="487"/>
        <w:rPr>
          <w:w w:val="90"/>
        </w:rPr>
      </w:pPr>
    </w:p>
    <w:p w14:paraId="508D00A3" w14:textId="1DC757CB" w:rsidR="000841B9" w:rsidRPr="000F657D" w:rsidRDefault="000841B9" w:rsidP="002E518B">
      <w:pPr>
        <w:pStyle w:val="BodyText"/>
        <w:ind w:left="1065" w:right="487"/>
        <w:rPr>
          <w:w w:val="90"/>
        </w:rPr>
      </w:pPr>
    </w:p>
    <w:p w14:paraId="58E129DC" w14:textId="519264F2" w:rsidR="000841B9" w:rsidRPr="000F657D" w:rsidRDefault="000841B9" w:rsidP="002E518B">
      <w:pPr>
        <w:pStyle w:val="BodyText"/>
        <w:ind w:left="1065" w:right="487"/>
        <w:rPr>
          <w:w w:val="90"/>
        </w:rPr>
      </w:pPr>
    </w:p>
    <w:p w14:paraId="637E6187" w14:textId="69E5CB72" w:rsidR="000841B9" w:rsidRPr="000F657D" w:rsidRDefault="000841B9" w:rsidP="002E518B">
      <w:pPr>
        <w:pStyle w:val="BodyText"/>
        <w:ind w:left="1065" w:right="487"/>
        <w:rPr>
          <w:w w:val="90"/>
        </w:rPr>
      </w:pPr>
    </w:p>
    <w:p w14:paraId="2B16105C" w14:textId="77777777" w:rsidR="000841B9" w:rsidRPr="000F657D" w:rsidRDefault="000841B9" w:rsidP="002E518B">
      <w:pPr>
        <w:pStyle w:val="BodyText"/>
        <w:ind w:left="1065" w:right="487"/>
        <w:rPr>
          <w:w w:val="90"/>
        </w:rPr>
      </w:pPr>
    </w:p>
    <w:p w14:paraId="743B8F7B" w14:textId="77777777" w:rsidR="000841B9" w:rsidRPr="000F657D" w:rsidRDefault="000841B9" w:rsidP="002E518B">
      <w:pPr>
        <w:pStyle w:val="BodyText"/>
        <w:ind w:left="1065" w:right="487"/>
        <w:rPr>
          <w:w w:val="90"/>
        </w:rPr>
      </w:pPr>
    </w:p>
    <w:p w14:paraId="09DFCED6" w14:textId="77777777" w:rsidR="000841B9" w:rsidRPr="000F657D" w:rsidRDefault="000841B9" w:rsidP="002E518B">
      <w:pPr>
        <w:pStyle w:val="BodyText"/>
        <w:ind w:left="1065" w:right="487"/>
        <w:rPr>
          <w:w w:val="90"/>
        </w:rPr>
      </w:pPr>
    </w:p>
    <w:p w14:paraId="4EBB95A0" w14:textId="77777777" w:rsidR="000841B9" w:rsidRPr="000F657D" w:rsidRDefault="000841B9" w:rsidP="002E518B">
      <w:pPr>
        <w:pStyle w:val="BodyText"/>
        <w:ind w:left="1065" w:right="487"/>
        <w:rPr>
          <w:w w:val="90"/>
        </w:rPr>
      </w:pPr>
    </w:p>
    <w:p w14:paraId="695B4BD2" w14:textId="77777777" w:rsidR="000841B9" w:rsidRPr="000F657D" w:rsidRDefault="000841B9" w:rsidP="002E518B">
      <w:pPr>
        <w:pStyle w:val="BodyText"/>
        <w:ind w:left="1065" w:right="487"/>
        <w:rPr>
          <w:w w:val="90"/>
        </w:rPr>
      </w:pPr>
    </w:p>
    <w:p w14:paraId="2677E1B7" w14:textId="77777777" w:rsidR="000841B9" w:rsidRPr="000F657D" w:rsidRDefault="000841B9" w:rsidP="002E518B">
      <w:pPr>
        <w:pStyle w:val="BodyText"/>
        <w:ind w:left="1065" w:right="487"/>
        <w:rPr>
          <w:w w:val="90"/>
        </w:rPr>
      </w:pPr>
    </w:p>
    <w:p w14:paraId="075572B9" w14:textId="77777777" w:rsidR="000841B9" w:rsidRPr="000F657D" w:rsidRDefault="000841B9" w:rsidP="002E518B">
      <w:pPr>
        <w:pStyle w:val="BodyText"/>
        <w:ind w:left="1065" w:right="487"/>
        <w:rPr>
          <w:w w:val="90"/>
        </w:rPr>
      </w:pPr>
    </w:p>
    <w:p w14:paraId="4F27EE5B" w14:textId="77777777" w:rsidR="00004D38" w:rsidRPr="000F657D" w:rsidRDefault="00E830B0" w:rsidP="002E518B">
      <w:pPr>
        <w:pStyle w:val="BodyText"/>
        <w:spacing w:before="72" w:line="252" w:lineRule="auto"/>
        <w:ind w:right="487"/>
        <w:rPr>
          <w:b/>
          <w:bCs/>
        </w:rPr>
      </w:pPr>
      <w:r w:rsidRPr="000F657D">
        <w:br w:type="column"/>
      </w:r>
      <w:r w:rsidR="00004D38" w:rsidRPr="000F657D">
        <w:rPr>
          <w:b/>
          <w:bCs/>
        </w:rPr>
        <w:t>Projektinius pasiūlymus parengusio projektuotojo įgalioto atstovo, galinčio informuoti apie projektinius pasiūlymus, vardas, pavardė, elektroninio pašto adresas ir telefono numeris:</w:t>
      </w:r>
    </w:p>
    <w:p w14:paraId="0A507504" w14:textId="77777777" w:rsidR="00004D38" w:rsidRPr="000F657D" w:rsidRDefault="00004D38" w:rsidP="002E518B">
      <w:pPr>
        <w:pStyle w:val="BodyText"/>
        <w:ind w:right="487"/>
        <w:rPr>
          <w:b/>
          <w:bCs/>
          <w:spacing w:val="-2"/>
        </w:rPr>
      </w:pPr>
    </w:p>
    <w:p w14:paraId="7AEE0F3B" w14:textId="30961FD8" w:rsidR="0071278C" w:rsidRPr="000F657D" w:rsidRDefault="00E830B0" w:rsidP="002E518B">
      <w:pPr>
        <w:pStyle w:val="BodyText"/>
        <w:ind w:left="132" w:right="487"/>
        <w:rPr>
          <w:b/>
          <w:bCs/>
        </w:rPr>
      </w:pPr>
      <w:r w:rsidRPr="000F657D">
        <w:rPr>
          <w:b/>
          <w:bCs/>
          <w:spacing w:val="-2"/>
        </w:rPr>
        <w:t>Statytojas:</w:t>
      </w:r>
    </w:p>
    <w:p w14:paraId="33E05A74" w14:textId="77777777" w:rsidR="008E27A7" w:rsidRDefault="008E27A7" w:rsidP="002E518B">
      <w:pPr>
        <w:pStyle w:val="BodyText"/>
        <w:spacing w:line="252" w:lineRule="auto"/>
        <w:ind w:right="487"/>
      </w:pPr>
    </w:p>
    <w:p w14:paraId="542E46E5" w14:textId="77777777" w:rsidR="004C0633" w:rsidRPr="000F657D" w:rsidRDefault="004C0633" w:rsidP="002E518B">
      <w:pPr>
        <w:pStyle w:val="BodyText"/>
        <w:spacing w:line="252" w:lineRule="auto"/>
        <w:ind w:right="487"/>
      </w:pPr>
    </w:p>
    <w:p w14:paraId="7365B822" w14:textId="56A79BFB" w:rsidR="008E27A7" w:rsidRPr="000F657D" w:rsidRDefault="00004D38" w:rsidP="002E518B">
      <w:pPr>
        <w:pStyle w:val="BodyText"/>
        <w:spacing w:line="252" w:lineRule="auto"/>
        <w:ind w:left="142" w:right="487"/>
        <w:rPr>
          <w:b/>
          <w:bCs/>
          <w:w w:val="90"/>
        </w:rPr>
      </w:pPr>
      <w:bookmarkStart w:id="2" w:name="_Hlk161298435"/>
      <w:r w:rsidRPr="000F657D">
        <w:rPr>
          <w:b/>
          <w:bCs/>
        </w:rPr>
        <w:t xml:space="preserve">Susipažinimo su projektiniais </w:t>
      </w:r>
      <w:bookmarkEnd w:id="2"/>
      <w:r w:rsidRPr="000F657D">
        <w:rPr>
          <w:b/>
          <w:bCs/>
        </w:rPr>
        <w:t>pasiūlymais adresas, telefono numeris ir laikas, savivaldybės interneto svetainės adresas:</w:t>
      </w:r>
      <w:bookmarkStart w:id="3" w:name="_Hlk161298340"/>
    </w:p>
    <w:bookmarkEnd w:id="3"/>
    <w:p w14:paraId="27992325" w14:textId="77777777" w:rsidR="00962CB5" w:rsidRPr="000F657D" w:rsidRDefault="00962CB5" w:rsidP="002E518B">
      <w:pPr>
        <w:pStyle w:val="BodyText"/>
        <w:spacing w:line="252" w:lineRule="auto"/>
        <w:ind w:left="107" w:right="487"/>
        <w:rPr>
          <w:b/>
          <w:bCs/>
          <w:w w:val="90"/>
        </w:rPr>
      </w:pPr>
    </w:p>
    <w:p w14:paraId="69A7C393" w14:textId="77777777" w:rsidR="00962CB5" w:rsidRPr="000F657D" w:rsidRDefault="00962CB5" w:rsidP="002E518B">
      <w:pPr>
        <w:pStyle w:val="BodyText"/>
        <w:spacing w:line="252" w:lineRule="auto"/>
        <w:ind w:left="107" w:right="487"/>
        <w:rPr>
          <w:b/>
          <w:bCs/>
          <w:w w:val="90"/>
        </w:rPr>
      </w:pPr>
    </w:p>
    <w:p w14:paraId="66C8634B" w14:textId="77777777" w:rsidR="00004D38" w:rsidRPr="000F657D" w:rsidRDefault="00004D38" w:rsidP="002E518B">
      <w:pPr>
        <w:pStyle w:val="BodyText"/>
        <w:spacing w:line="252" w:lineRule="auto"/>
        <w:ind w:left="107" w:right="487"/>
        <w:rPr>
          <w:b/>
          <w:bCs/>
          <w:w w:val="90"/>
        </w:rPr>
      </w:pPr>
    </w:p>
    <w:p w14:paraId="3C2EDFCE" w14:textId="719ED73F" w:rsidR="0071278C" w:rsidRPr="000F657D" w:rsidRDefault="00B1480D" w:rsidP="002E518B">
      <w:pPr>
        <w:pStyle w:val="BodyText"/>
        <w:ind w:right="487"/>
      </w:pPr>
      <w:r w:rsidRPr="000F657D">
        <w:rPr>
          <w:noProof/>
        </w:rPr>
        <mc:AlternateContent>
          <mc:Choice Requires="wps">
            <w:drawing>
              <wp:anchor distT="0" distB="0" distL="0" distR="0" simplePos="0" relativeHeight="251646976" behindDoc="0" locked="0" layoutInCell="1" allowOverlap="1" wp14:anchorId="369A5AE7" wp14:editId="4A8B6468">
                <wp:simplePos x="0" y="0"/>
                <wp:positionH relativeFrom="column">
                  <wp:align>left</wp:align>
                </wp:positionH>
                <wp:positionV relativeFrom="paragraph">
                  <wp:posOffset>174625</wp:posOffset>
                </wp:positionV>
                <wp:extent cx="10361930" cy="1270"/>
                <wp:effectExtent l="0" t="0" r="0" b="0"/>
                <wp:wrapNone/>
                <wp:docPr id="10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6193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61930">
                              <a:moveTo>
                                <a:pt x="0" y="0"/>
                              </a:moveTo>
                              <a:lnTo>
                                <a:pt x="10361600" y="0"/>
                              </a:lnTo>
                            </a:path>
                          </a:pathLst>
                        </a:custGeom>
                        <a:ln w="5833">
                          <a:solidFill>
                            <a:srgbClr val="221F1F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B99A5E" id="Graphic 10" o:spid="_x0000_s1026" style="position:absolute;margin-left:0;margin-top:13.75pt;width:815.9pt;height:.1pt;z-index:251646976;visibility:visible;mso-wrap-style:square;mso-wrap-distance-left:0;mso-wrap-distance-top:0;mso-wrap-distance-right:0;mso-wrap-distance-bottom:0;mso-position-horizontal:left;mso-position-horizontal-relative:text;mso-position-vertical:absolute;mso-position-vertical-relative:text;v-text-anchor:top" coordsize="103619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" path="m,l10361600,e" filled="f" strokecolor="#221f1f" strokeweight=".16203mm">
                <v:path arrowok="t"/>
              </v:shape>
            </w:pict>
          </mc:Fallback>
        </mc:AlternateContent>
      </w:r>
    </w:p>
    <w:p w14:paraId="617CC6D7" w14:textId="6DE5B4EA" w:rsidR="00004D38" w:rsidRPr="000F657D" w:rsidRDefault="00E830B0" w:rsidP="002E518B">
      <w:pPr>
        <w:pStyle w:val="BodyText"/>
        <w:spacing w:line="252" w:lineRule="auto"/>
        <w:ind w:left="125" w:right="487"/>
        <w:rPr>
          <w:b/>
          <w:bCs/>
        </w:rPr>
      </w:pPr>
      <w:r w:rsidRPr="000F657D">
        <w:rPr>
          <w:b/>
          <w:bCs/>
        </w:rPr>
        <w:t>Informacija,</w:t>
      </w:r>
      <w:r w:rsidRPr="000F657D">
        <w:rPr>
          <w:b/>
          <w:bCs/>
          <w:spacing w:val="-23"/>
        </w:rPr>
        <w:t xml:space="preserve"> </w:t>
      </w:r>
      <w:r w:rsidRPr="000F657D">
        <w:rPr>
          <w:b/>
          <w:bCs/>
        </w:rPr>
        <w:t>iki</w:t>
      </w:r>
      <w:r w:rsidRPr="000F657D">
        <w:rPr>
          <w:b/>
          <w:bCs/>
          <w:spacing w:val="-23"/>
        </w:rPr>
        <w:t xml:space="preserve"> </w:t>
      </w:r>
      <w:r w:rsidRPr="000F657D">
        <w:rPr>
          <w:b/>
          <w:bCs/>
        </w:rPr>
        <w:t>kada</w:t>
      </w:r>
      <w:r w:rsidRPr="000F657D">
        <w:rPr>
          <w:b/>
          <w:bCs/>
          <w:spacing w:val="-23"/>
        </w:rPr>
        <w:t xml:space="preserve"> </w:t>
      </w:r>
      <w:r w:rsidRPr="000F657D">
        <w:rPr>
          <w:b/>
          <w:bCs/>
        </w:rPr>
        <w:t>ir</w:t>
      </w:r>
      <w:r w:rsidRPr="000F657D">
        <w:rPr>
          <w:b/>
          <w:bCs/>
          <w:spacing w:val="-23"/>
        </w:rPr>
        <w:t xml:space="preserve"> </w:t>
      </w:r>
      <w:r w:rsidRPr="000F657D">
        <w:rPr>
          <w:b/>
          <w:bCs/>
        </w:rPr>
        <w:t>kokiu</w:t>
      </w:r>
      <w:r w:rsidRPr="000F657D">
        <w:rPr>
          <w:b/>
          <w:bCs/>
          <w:spacing w:val="-23"/>
        </w:rPr>
        <w:t xml:space="preserve"> </w:t>
      </w:r>
      <w:r w:rsidRPr="000F657D">
        <w:rPr>
          <w:b/>
          <w:bCs/>
        </w:rPr>
        <w:t>būdu</w:t>
      </w:r>
      <w:r w:rsidRPr="000F657D">
        <w:rPr>
          <w:b/>
          <w:bCs/>
          <w:spacing w:val="-23"/>
        </w:rPr>
        <w:t xml:space="preserve"> </w:t>
      </w:r>
      <w:r w:rsidRPr="000F657D">
        <w:rPr>
          <w:b/>
          <w:bCs/>
        </w:rPr>
        <w:t>iki</w:t>
      </w:r>
      <w:r w:rsidRPr="000F657D">
        <w:rPr>
          <w:b/>
          <w:bCs/>
          <w:spacing w:val="-23"/>
        </w:rPr>
        <w:t xml:space="preserve"> </w:t>
      </w:r>
      <w:r w:rsidRPr="000F657D">
        <w:rPr>
          <w:b/>
          <w:bCs/>
        </w:rPr>
        <w:t xml:space="preserve">viešo </w:t>
      </w:r>
      <w:r w:rsidRPr="000F657D">
        <w:rPr>
          <w:b/>
          <w:bCs/>
          <w:spacing w:val="-6"/>
        </w:rPr>
        <w:t>susirinkimo</w:t>
      </w:r>
      <w:r w:rsidRPr="000F657D">
        <w:rPr>
          <w:b/>
          <w:bCs/>
          <w:spacing w:val="-9"/>
        </w:rPr>
        <w:t xml:space="preserve"> </w:t>
      </w:r>
      <w:r w:rsidRPr="000F657D">
        <w:rPr>
          <w:b/>
          <w:bCs/>
          <w:spacing w:val="-6"/>
        </w:rPr>
        <w:t>visuomenės</w:t>
      </w:r>
      <w:r w:rsidRPr="000F657D">
        <w:rPr>
          <w:b/>
          <w:bCs/>
          <w:spacing w:val="-9"/>
        </w:rPr>
        <w:t xml:space="preserve"> </w:t>
      </w:r>
      <w:r w:rsidRPr="000F657D">
        <w:rPr>
          <w:b/>
          <w:bCs/>
          <w:spacing w:val="-6"/>
        </w:rPr>
        <w:t>atstovai</w:t>
      </w:r>
      <w:r w:rsidRPr="000F657D">
        <w:rPr>
          <w:b/>
          <w:bCs/>
          <w:spacing w:val="-9"/>
        </w:rPr>
        <w:t xml:space="preserve"> </w:t>
      </w:r>
      <w:r w:rsidRPr="000F657D">
        <w:rPr>
          <w:b/>
          <w:bCs/>
          <w:spacing w:val="-6"/>
        </w:rPr>
        <w:t xml:space="preserve">projektuotojui </w:t>
      </w:r>
      <w:r w:rsidRPr="000F657D">
        <w:rPr>
          <w:b/>
          <w:bCs/>
          <w:spacing w:val="-4"/>
        </w:rPr>
        <w:t>gali</w:t>
      </w:r>
      <w:r w:rsidRPr="000F657D">
        <w:rPr>
          <w:b/>
          <w:bCs/>
          <w:spacing w:val="-20"/>
        </w:rPr>
        <w:t xml:space="preserve"> </w:t>
      </w:r>
      <w:r w:rsidRPr="000F657D">
        <w:rPr>
          <w:b/>
          <w:bCs/>
          <w:spacing w:val="-4"/>
        </w:rPr>
        <w:t>teikti</w:t>
      </w:r>
      <w:r w:rsidRPr="000F657D">
        <w:rPr>
          <w:b/>
          <w:bCs/>
          <w:spacing w:val="-19"/>
        </w:rPr>
        <w:t xml:space="preserve"> </w:t>
      </w:r>
      <w:r w:rsidRPr="000F657D">
        <w:rPr>
          <w:b/>
          <w:bCs/>
          <w:spacing w:val="-4"/>
        </w:rPr>
        <w:t>pasiūlymus</w:t>
      </w:r>
      <w:r w:rsidRPr="000F657D">
        <w:rPr>
          <w:b/>
          <w:bCs/>
          <w:spacing w:val="-19"/>
        </w:rPr>
        <w:t xml:space="preserve"> </w:t>
      </w:r>
      <w:r w:rsidRPr="000F657D">
        <w:rPr>
          <w:b/>
          <w:bCs/>
          <w:spacing w:val="-4"/>
        </w:rPr>
        <w:t>dėl</w:t>
      </w:r>
      <w:r w:rsidRPr="000F657D">
        <w:rPr>
          <w:b/>
          <w:bCs/>
          <w:spacing w:val="-19"/>
        </w:rPr>
        <w:t xml:space="preserve"> </w:t>
      </w:r>
      <w:r w:rsidRPr="000F657D">
        <w:rPr>
          <w:b/>
          <w:bCs/>
          <w:spacing w:val="-4"/>
        </w:rPr>
        <w:t>projektinių</w:t>
      </w:r>
      <w:r w:rsidRPr="000F657D">
        <w:rPr>
          <w:b/>
          <w:bCs/>
          <w:spacing w:val="-20"/>
        </w:rPr>
        <w:t xml:space="preserve"> </w:t>
      </w:r>
      <w:r w:rsidRPr="000F657D">
        <w:rPr>
          <w:b/>
          <w:bCs/>
          <w:spacing w:val="-7"/>
        </w:rPr>
        <w:t>pasiūlymų:</w:t>
      </w:r>
    </w:p>
    <w:p w14:paraId="5A2830BA" w14:textId="200456A5" w:rsidR="00962CB5" w:rsidRPr="000F657D" w:rsidRDefault="00004D38" w:rsidP="002E518B">
      <w:pPr>
        <w:pStyle w:val="BodyText"/>
        <w:spacing w:line="252" w:lineRule="auto"/>
        <w:ind w:left="125" w:right="487"/>
        <w:rPr>
          <w:b/>
          <w:bCs/>
        </w:rPr>
      </w:pPr>
      <w:r w:rsidRPr="000F657D">
        <w:rPr>
          <w:noProof/>
        </w:rPr>
        <mc:AlternateContent>
          <mc:Choice Requires="wps">
            <w:drawing>
              <wp:anchor distT="0" distB="0" distL="0" distR="0" simplePos="0" relativeHeight="251672576" behindDoc="0" locked="0" layoutInCell="1" allowOverlap="1" wp14:anchorId="6E801F53" wp14:editId="34BDD709">
                <wp:simplePos x="0" y="0"/>
                <wp:positionH relativeFrom="page">
                  <wp:posOffset>9325085</wp:posOffset>
                </wp:positionH>
                <wp:positionV relativeFrom="paragraph">
                  <wp:posOffset>193281</wp:posOffset>
                </wp:positionV>
                <wp:extent cx="10361930" cy="1270"/>
                <wp:effectExtent l="0" t="0" r="0" b="0"/>
                <wp:wrapNone/>
                <wp:docPr id="1447851359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6193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61930">
                              <a:moveTo>
                                <a:pt x="0" y="0"/>
                              </a:moveTo>
                              <a:lnTo>
                                <a:pt x="10361600" y="0"/>
                              </a:lnTo>
                            </a:path>
                          </a:pathLst>
                        </a:custGeom>
                        <a:ln w="5833">
                          <a:solidFill>
                            <a:srgbClr val="221F1F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7BC1EE" id="Graphic 11" o:spid="_x0000_s1026" style="position:absolute;margin-left:734.25pt;margin-top:15.2pt;width:815.9pt;height:.1pt;z-index:2516725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619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" path="m,l10361600,e" filled="f" strokecolor="#221f1f" strokeweight=".16203mm">
                <v:path arrowok="t"/>
                <w10:wrap anchorx="page"/>
              </v:shape>
            </w:pict>
          </mc:Fallback>
        </mc:AlternateContent>
      </w:r>
    </w:p>
    <w:p w14:paraId="34F60E74" w14:textId="10078C5A" w:rsidR="0071278C" w:rsidRPr="000F657D" w:rsidRDefault="00004D38" w:rsidP="002E518B">
      <w:pPr>
        <w:pStyle w:val="BodyText"/>
        <w:spacing w:before="120"/>
        <w:ind w:left="130" w:right="487"/>
        <w:rPr>
          <w:b/>
          <w:bCs/>
        </w:rPr>
      </w:pPr>
      <w:r w:rsidRPr="000F657D">
        <w:rPr>
          <w:b/>
          <w:bCs/>
          <w:spacing w:val="-2"/>
        </w:rPr>
        <w:t>Kur ir kada vyks viešasis susirinkimas (adresas, laikas) arba transliacijos nuoroda:</w:t>
      </w:r>
    </w:p>
    <w:p w14:paraId="135CCB29" w14:textId="63F5593B" w:rsidR="00A72DD2" w:rsidRPr="000F657D" w:rsidRDefault="00E830B0" w:rsidP="002E518B">
      <w:pPr>
        <w:pStyle w:val="BodyText"/>
        <w:spacing w:before="26" w:line="252" w:lineRule="auto"/>
        <w:ind w:left="74" w:right="487"/>
        <w:rPr>
          <w:spacing w:val="-8"/>
        </w:rPr>
      </w:pPr>
      <w:r w:rsidRPr="000F657D">
        <w:br w:type="column"/>
      </w:r>
      <w:r w:rsidRPr="000F657D">
        <w:rPr>
          <w:spacing w:val="-8"/>
        </w:rPr>
        <w:t>Projekto</w:t>
      </w:r>
      <w:r w:rsidRPr="000F657D">
        <w:rPr>
          <w:spacing w:val="-22"/>
        </w:rPr>
        <w:t xml:space="preserve"> </w:t>
      </w:r>
      <w:r w:rsidRPr="000F657D">
        <w:rPr>
          <w:spacing w:val="-8"/>
        </w:rPr>
        <w:t>vadov</w:t>
      </w:r>
      <w:r w:rsidR="00B1480D">
        <w:rPr>
          <w:spacing w:val="-8"/>
        </w:rPr>
        <w:t>ė</w:t>
      </w:r>
      <w:r w:rsidRPr="000F657D">
        <w:rPr>
          <w:spacing w:val="-8"/>
        </w:rPr>
        <w:t>:</w:t>
      </w:r>
      <w:r w:rsidRPr="000F657D">
        <w:rPr>
          <w:spacing w:val="-22"/>
        </w:rPr>
        <w:t xml:space="preserve"> </w:t>
      </w:r>
      <w:r w:rsidR="00B1480D">
        <w:rPr>
          <w:spacing w:val="-8"/>
        </w:rPr>
        <w:t>Greta Kučikienė</w:t>
      </w:r>
      <w:r w:rsidRPr="000F657D">
        <w:rPr>
          <w:spacing w:val="-8"/>
        </w:rPr>
        <w:t>,</w:t>
      </w:r>
    </w:p>
    <w:bookmarkStart w:id="4" w:name="_Hlk161299124"/>
    <w:p w14:paraId="3E84214F" w14:textId="77777777" w:rsidR="002E518B" w:rsidRDefault="00012B39" w:rsidP="002E518B">
      <w:pPr>
        <w:pStyle w:val="BodyText"/>
        <w:spacing w:line="252" w:lineRule="auto"/>
        <w:ind w:left="74" w:right="487"/>
      </w:pPr>
      <w:r>
        <w:fldChar w:fldCharType="begin"/>
      </w:r>
      <w:r>
        <w:instrText>HYPERLINK "mailto:</w:instrText>
      </w:r>
      <w:r w:rsidRPr="00012B39">
        <w:instrText>industry@tec.lt</w:instrText>
      </w:r>
      <w:r>
        <w:instrText>"</w:instrText>
      </w:r>
      <w:r>
        <w:fldChar w:fldCharType="separate"/>
      </w:r>
      <w:r w:rsidRPr="00FE3756">
        <w:rPr>
          <w:rStyle w:val="Hyperlink"/>
        </w:rPr>
        <w:t>industry@tec.lt</w:t>
      </w:r>
      <w:r>
        <w:fldChar w:fldCharType="end"/>
      </w:r>
      <w:r>
        <w:t xml:space="preserve"> </w:t>
      </w:r>
    </w:p>
    <w:p w14:paraId="2FD7D35D" w14:textId="757C598B" w:rsidR="00AA6B96" w:rsidRDefault="00012B39" w:rsidP="002E518B">
      <w:pPr>
        <w:pStyle w:val="BodyText"/>
        <w:spacing w:line="252" w:lineRule="auto"/>
        <w:ind w:left="74" w:right="487"/>
        <w:rPr>
          <w:w w:val="90"/>
        </w:rPr>
      </w:pPr>
      <w:r w:rsidRPr="00012B39">
        <w:rPr>
          <w:w w:val="90"/>
        </w:rPr>
        <w:t>+370 660 29192</w:t>
      </w:r>
    </w:p>
    <w:p w14:paraId="02E7C706" w14:textId="7AE6B4C3" w:rsidR="00004D38" w:rsidRPr="000F657D" w:rsidRDefault="002A07F6" w:rsidP="002E518B">
      <w:pPr>
        <w:pStyle w:val="BodyText"/>
        <w:spacing w:line="252" w:lineRule="auto"/>
        <w:ind w:left="74" w:right="487"/>
        <w:rPr>
          <w:spacing w:val="-2"/>
          <w:w w:val="90"/>
        </w:rPr>
      </w:pPr>
      <w:r w:rsidRPr="000F657D">
        <w:rPr>
          <w:position w:val="-3"/>
        </w:rPr>
        <w:t xml:space="preserve">UAB „TEC </w:t>
      </w:r>
      <w:r w:rsidR="00F013BA">
        <w:rPr>
          <w:position w:val="-3"/>
        </w:rPr>
        <w:t>I</w:t>
      </w:r>
      <w:r w:rsidRPr="000F657D">
        <w:rPr>
          <w:position w:val="-3"/>
        </w:rPr>
        <w:t>ndustry“, Savanorių pr. 109, 4 aukštas, Kaunas,</w:t>
      </w:r>
    </w:p>
    <w:bookmarkEnd w:id="4"/>
    <w:p w14:paraId="226850FF" w14:textId="3B77EDBA" w:rsidR="0071278C" w:rsidRPr="000F657D" w:rsidRDefault="00E830B0" w:rsidP="002E518B">
      <w:pPr>
        <w:pStyle w:val="BodyText"/>
        <w:spacing w:line="252" w:lineRule="auto"/>
        <w:ind w:left="74" w:right="487"/>
      </w:pPr>
      <w:r w:rsidRPr="000F657D">
        <w:t>į.</w:t>
      </w:r>
      <w:r w:rsidR="00004D38" w:rsidRPr="000F657D">
        <w:t xml:space="preserve"> </w:t>
      </w:r>
      <w:r w:rsidRPr="000F657D">
        <w:t>k.</w:t>
      </w:r>
      <w:r w:rsidRPr="000F657D">
        <w:rPr>
          <w:spacing w:val="-23"/>
        </w:rPr>
        <w:t xml:space="preserve"> </w:t>
      </w:r>
      <w:r w:rsidRPr="000F657D">
        <w:t>166093084</w:t>
      </w:r>
    </w:p>
    <w:p w14:paraId="53ABC86B" w14:textId="04A35EFE" w:rsidR="004C0633" w:rsidRPr="004C0633" w:rsidRDefault="00E830B0" w:rsidP="002E518B">
      <w:pPr>
        <w:pStyle w:val="BodyText"/>
        <w:tabs>
          <w:tab w:val="left" w:pos="6946"/>
        </w:tabs>
        <w:spacing w:before="200" w:line="252" w:lineRule="auto"/>
        <w:ind w:left="68" w:right="487"/>
        <w:rPr>
          <w:spacing w:val="-13"/>
        </w:rPr>
      </w:pPr>
      <w:r w:rsidRPr="000F657D">
        <w:rPr>
          <w:noProof/>
        </w:rPr>
        <mc:AlternateContent>
          <mc:Choice Requires="wps">
            <w:drawing>
              <wp:anchor distT="0" distB="0" distL="0" distR="0" simplePos="0" relativeHeight="251643904" behindDoc="0" locked="0" layoutInCell="1" allowOverlap="1" wp14:anchorId="7E0AEC57" wp14:editId="0419BA1F">
                <wp:simplePos x="0" y="0"/>
                <wp:positionH relativeFrom="page">
                  <wp:posOffset>9341189</wp:posOffset>
                </wp:positionH>
                <wp:positionV relativeFrom="paragraph">
                  <wp:posOffset>99323</wp:posOffset>
                </wp:positionV>
                <wp:extent cx="10361930" cy="1270"/>
                <wp:effectExtent l="0" t="0" r="0" b="0"/>
                <wp:wrapNone/>
                <wp:docPr id="8" name="Graphic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6193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61930">
                              <a:moveTo>
                                <a:pt x="0" y="0"/>
                              </a:moveTo>
                              <a:lnTo>
                                <a:pt x="10361600" y="0"/>
                              </a:lnTo>
                            </a:path>
                          </a:pathLst>
                        </a:custGeom>
                        <a:ln w="5833">
                          <a:solidFill>
                            <a:srgbClr val="221F1F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D3F7DB" id="Graphic 8" o:spid="_x0000_s1026" style="position:absolute;margin-left:735.55pt;margin-top:7.8pt;width:815.9pt;height:.1pt;z-index:2516439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619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" path="m,l10361600,e" filled="f" strokecolor="#221f1f" strokeweight=".16203mm">
                <v:path arrowok="t"/>
                <w10:wrap anchorx="page"/>
              </v:shape>
            </w:pict>
          </mc:Fallback>
        </mc:AlternateContent>
      </w:r>
      <w:r w:rsidR="00AA6B96" w:rsidRPr="00AA6B96">
        <w:rPr>
          <w:noProof/>
        </w:rPr>
        <w:t>AB „</w:t>
      </w:r>
      <w:r w:rsidR="00B1480D">
        <w:rPr>
          <w:noProof/>
        </w:rPr>
        <w:t>IGNITIS GAMYBA</w:t>
      </w:r>
      <w:r w:rsidR="00AA6B96" w:rsidRPr="00AA6B96">
        <w:rPr>
          <w:noProof/>
        </w:rPr>
        <w:t>“</w:t>
      </w:r>
      <w:r w:rsidR="00D03117" w:rsidRPr="000F657D">
        <w:rPr>
          <w:noProof/>
        </w:rPr>
        <w:t xml:space="preserve">, įm. </w:t>
      </w:r>
      <w:r w:rsidR="002310CF">
        <w:rPr>
          <w:noProof/>
        </w:rPr>
        <w:t>k</w:t>
      </w:r>
      <w:r w:rsidR="00D03117" w:rsidRPr="000F657D">
        <w:rPr>
          <w:noProof/>
        </w:rPr>
        <w:t>odas</w:t>
      </w:r>
      <w:r w:rsidR="002310CF">
        <w:rPr>
          <w:noProof/>
        </w:rPr>
        <w:t xml:space="preserve"> </w:t>
      </w:r>
      <w:r w:rsidR="00B1480D">
        <w:rPr>
          <w:noProof/>
        </w:rPr>
        <w:t>302648707</w:t>
      </w:r>
      <w:r w:rsidRPr="000F657D">
        <w:rPr>
          <w:spacing w:val="-8"/>
        </w:rPr>
        <w:t xml:space="preserve">, </w:t>
      </w:r>
      <w:r w:rsidR="00B1480D">
        <w:rPr>
          <w:spacing w:val="-6"/>
        </w:rPr>
        <w:t>Elektrinės g. 21, Elektrėnai</w:t>
      </w:r>
      <w:r w:rsidR="00AA6B96">
        <w:rPr>
          <w:spacing w:val="-6"/>
        </w:rPr>
        <w:t>.</w:t>
      </w:r>
      <w:r w:rsidR="000B15F9" w:rsidRPr="000F657D">
        <w:rPr>
          <w:spacing w:val="-6"/>
        </w:rPr>
        <w:t xml:space="preserve"> </w:t>
      </w:r>
      <w:hyperlink r:id="rId6" w:history="1">
        <w:r w:rsidR="00B1480D" w:rsidRPr="005E1D59">
          <w:rPr>
            <w:rStyle w:val="Hyperlink"/>
          </w:rPr>
          <w:t>http://www.ignitisgamyba.lt</w:t>
        </w:r>
      </w:hyperlink>
      <w:r w:rsidR="00B1480D">
        <w:rPr>
          <w:spacing w:val="-6"/>
        </w:rPr>
        <w:t xml:space="preserve"> </w:t>
      </w:r>
    </w:p>
    <w:p w14:paraId="43375A0A" w14:textId="5D27520D" w:rsidR="002A07F6" w:rsidRPr="000F657D" w:rsidRDefault="00E830B0" w:rsidP="002E518B">
      <w:pPr>
        <w:pStyle w:val="BodyText"/>
        <w:spacing w:before="240" w:line="252" w:lineRule="auto"/>
        <w:ind w:right="487"/>
        <w:rPr>
          <w:noProof/>
        </w:rPr>
      </w:pPr>
      <w:r w:rsidRPr="000F657D">
        <w:rPr>
          <w:noProof/>
        </w:rPr>
        <mc:AlternateContent>
          <mc:Choice Requires="wps">
            <w:drawing>
              <wp:anchor distT="0" distB="0" distL="0" distR="0" simplePos="0" relativeHeight="15731200" behindDoc="0" locked="0" layoutInCell="1" allowOverlap="1" wp14:anchorId="6A05FC1E" wp14:editId="02A60855">
                <wp:simplePos x="0" y="0"/>
                <wp:positionH relativeFrom="page">
                  <wp:posOffset>9315939</wp:posOffset>
                </wp:positionH>
                <wp:positionV relativeFrom="paragraph">
                  <wp:posOffset>63252</wp:posOffset>
                </wp:positionV>
                <wp:extent cx="10361930" cy="1270"/>
                <wp:effectExtent l="0" t="0" r="0" b="0"/>
                <wp:wrapNone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36193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61930">
                              <a:moveTo>
                                <a:pt x="0" y="0"/>
                              </a:moveTo>
                              <a:lnTo>
                                <a:pt x="10361626" y="0"/>
                              </a:lnTo>
                            </a:path>
                          </a:pathLst>
                        </a:custGeom>
                        <a:ln w="5833">
                          <a:solidFill>
                            <a:srgbClr val="221F1F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BC345D" id="Graphic 9" o:spid="_x0000_s1026" style="position:absolute;margin-left:733.55pt;margin-top:5pt;width:815.9pt;height:.1pt;z-index:157312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3619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" path="m,l10361626,e" filled="f" strokecolor="#221f1f" strokeweight=".16203mm">
                <v:path arrowok="t"/>
                <w10:wrap anchorx="page"/>
              </v:shape>
            </w:pict>
          </mc:Fallback>
        </mc:AlternateContent>
      </w:r>
      <w:r w:rsidR="002A07F6" w:rsidRPr="000F657D">
        <w:rPr>
          <w:position w:val="-3"/>
        </w:rPr>
        <w:t xml:space="preserve"> </w:t>
      </w:r>
      <w:r w:rsidR="002A07F6" w:rsidRPr="000F657D">
        <w:rPr>
          <w:noProof/>
        </w:rPr>
        <w:t xml:space="preserve">UAB „TEC </w:t>
      </w:r>
      <w:r w:rsidR="00F013BA">
        <w:rPr>
          <w:noProof/>
        </w:rPr>
        <w:t>I</w:t>
      </w:r>
      <w:r w:rsidR="002A07F6" w:rsidRPr="000F657D">
        <w:rPr>
          <w:noProof/>
        </w:rPr>
        <w:t xml:space="preserve">ndustry“, </w:t>
      </w:r>
      <w:bookmarkStart w:id="5" w:name="_Hlk161299217"/>
      <w:r w:rsidR="002A07F6" w:rsidRPr="000F657D">
        <w:rPr>
          <w:noProof/>
        </w:rPr>
        <w:t>Savanorių pr. 109, Kaunas</w:t>
      </w:r>
      <w:bookmarkEnd w:id="5"/>
    </w:p>
    <w:p w14:paraId="420F3E89" w14:textId="5292464D" w:rsidR="0071278C" w:rsidRPr="000F657D" w:rsidRDefault="00937439" w:rsidP="002E518B">
      <w:pPr>
        <w:pStyle w:val="BodyText"/>
        <w:spacing w:line="252" w:lineRule="auto"/>
        <w:ind w:right="487"/>
      </w:pPr>
      <w:hyperlink r:id="rId7" w:history="1">
        <w:r w:rsidR="00012B39" w:rsidRPr="00FE3756">
          <w:rPr>
            <w:rStyle w:val="Hyperlink"/>
          </w:rPr>
          <w:t xml:space="preserve">industry@tec.lt </w:t>
        </w:r>
        <w:r w:rsidR="00012B39" w:rsidRPr="00FE3756">
          <w:rPr>
            <w:rStyle w:val="Hyperlink"/>
            <w:w w:val="90"/>
          </w:rPr>
          <w:t>,</w:t>
        </w:r>
      </w:hyperlink>
      <w:r w:rsidR="00E830B0" w:rsidRPr="000F657D">
        <w:rPr>
          <w:w w:val="90"/>
        </w:rPr>
        <w:t xml:space="preserve"> </w:t>
      </w:r>
      <w:r w:rsidR="00012B39" w:rsidRPr="00012B39">
        <w:rPr>
          <w:w w:val="90"/>
        </w:rPr>
        <w:t>+370 660 29192</w:t>
      </w:r>
    </w:p>
    <w:p w14:paraId="5DDEE49C" w14:textId="77777777" w:rsidR="0071278C" w:rsidRPr="000F657D" w:rsidRDefault="0071278C" w:rsidP="002E518B">
      <w:pPr>
        <w:pStyle w:val="BodyText"/>
        <w:spacing w:before="14"/>
        <w:ind w:right="487"/>
      </w:pPr>
    </w:p>
    <w:p w14:paraId="4AF52284" w14:textId="11DCA672" w:rsidR="0071278C" w:rsidRPr="000F657D" w:rsidRDefault="00E830B0" w:rsidP="002E518B">
      <w:pPr>
        <w:pStyle w:val="BodyText"/>
        <w:spacing w:line="252" w:lineRule="auto"/>
        <w:ind w:left="68" w:right="487"/>
      </w:pPr>
      <w:r w:rsidRPr="000F657D">
        <w:rPr>
          <w:spacing w:val="-10"/>
        </w:rPr>
        <w:t>Laikas:</w:t>
      </w:r>
      <w:r w:rsidRPr="000F657D">
        <w:rPr>
          <w:spacing w:val="-14"/>
        </w:rPr>
        <w:t xml:space="preserve"> </w:t>
      </w:r>
      <w:r w:rsidRPr="000F657D">
        <w:rPr>
          <w:spacing w:val="-10"/>
        </w:rPr>
        <w:t>darbo</w:t>
      </w:r>
      <w:r w:rsidRPr="000F657D">
        <w:rPr>
          <w:spacing w:val="-14"/>
        </w:rPr>
        <w:t xml:space="preserve"> </w:t>
      </w:r>
      <w:r w:rsidRPr="000F657D">
        <w:rPr>
          <w:spacing w:val="-10"/>
        </w:rPr>
        <w:t>dienomis</w:t>
      </w:r>
      <w:r w:rsidRPr="000F657D">
        <w:rPr>
          <w:spacing w:val="-14"/>
        </w:rPr>
        <w:t xml:space="preserve"> </w:t>
      </w:r>
      <w:r w:rsidRPr="000F657D">
        <w:rPr>
          <w:spacing w:val="-10"/>
        </w:rPr>
        <w:t>iki</w:t>
      </w:r>
      <w:r w:rsidRPr="000F657D">
        <w:rPr>
          <w:spacing w:val="-14"/>
        </w:rPr>
        <w:t xml:space="preserve"> </w:t>
      </w:r>
      <w:r w:rsidR="000B15F9" w:rsidRPr="00A94852">
        <w:rPr>
          <w:spacing w:val="-10"/>
        </w:rPr>
        <w:t xml:space="preserve">2024 m. </w:t>
      </w:r>
      <w:r w:rsidR="001511E6">
        <w:rPr>
          <w:spacing w:val="-10"/>
        </w:rPr>
        <w:t>birželio</w:t>
      </w:r>
      <w:r w:rsidR="000B15F9" w:rsidRPr="00291C11">
        <w:rPr>
          <w:spacing w:val="-10"/>
        </w:rPr>
        <w:t xml:space="preserve"> </w:t>
      </w:r>
      <w:r w:rsidR="00A94852" w:rsidRPr="00291C11">
        <w:rPr>
          <w:spacing w:val="-10"/>
        </w:rPr>
        <w:t>18</w:t>
      </w:r>
      <w:r w:rsidR="000B15F9" w:rsidRPr="00291C11">
        <w:rPr>
          <w:spacing w:val="-10"/>
        </w:rPr>
        <w:t xml:space="preserve"> </w:t>
      </w:r>
      <w:r w:rsidR="000B15F9" w:rsidRPr="00A94852">
        <w:rPr>
          <w:spacing w:val="-10"/>
        </w:rPr>
        <w:t>d</w:t>
      </w:r>
      <w:r w:rsidRPr="00A94852">
        <w:rPr>
          <w:spacing w:val="-10"/>
        </w:rPr>
        <w:t>.,</w:t>
      </w:r>
      <w:r w:rsidRPr="00A94852">
        <w:rPr>
          <w:spacing w:val="-14"/>
        </w:rPr>
        <w:t xml:space="preserve"> </w:t>
      </w:r>
      <w:r w:rsidRPr="00A94852">
        <w:rPr>
          <w:spacing w:val="-10"/>
        </w:rPr>
        <w:t>darbo</w:t>
      </w:r>
      <w:r w:rsidRPr="00A94852">
        <w:rPr>
          <w:spacing w:val="-14"/>
        </w:rPr>
        <w:t xml:space="preserve"> </w:t>
      </w:r>
      <w:r w:rsidRPr="00A94852">
        <w:rPr>
          <w:spacing w:val="-10"/>
        </w:rPr>
        <w:t>dienomis</w:t>
      </w:r>
      <w:r w:rsidRPr="00A94852">
        <w:rPr>
          <w:spacing w:val="-14"/>
        </w:rPr>
        <w:t xml:space="preserve"> </w:t>
      </w:r>
      <w:r w:rsidRPr="00A94852">
        <w:rPr>
          <w:spacing w:val="-10"/>
        </w:rPr>
        <w:t xml:space="preserve">nuo </w:t>
      </w:r>
      <w:r w:rsidR="000B15F9" w:rsidRPr="00A94852">
        <w:rPr>
          <w:spacing w:val="-8"/>
        </w:rPr>
        <w:t>9:00 iki 12:00 val., ir 13:00 iki 15:00 val.</w:t>
      </w:r>
    </w:p>
    <w:p w14:paraId="393A06BB" w14:textId="77777777" w:rsidR="0071278C" w:rsidRPr="000F657D" w:rsidRDefault="0071278C" w:rsidP="002E518B">
      <w:pPr>
        <w:pStyle w:val="BodyText"/>
        <w:spacing w:before="14"/>
        <w:ind w:right="487"/>
      </w:pPr>
    </w:p>
    <w:p w14:paraId="2B2CE4C6" w14:textId="1462E836" w:rsidR="00B1480D" w:rsidRDefault="00937439" w:rsidP="002E518B">
      <w:pPr>
        <w:pStyle w:val="BodyText"/>
        <w:spacing w:line="268" w:lineRule="auto"/>
        <w:ind w:left="68" w:right="487"/>
      </w:pPr>
      <w:hyperlink r:id="rId8" w:history="1">
        <w:r w:rsidR="00B1480D" w:rsidRPr="005E1D59">
          <w:rPr>
            <w:rStyle w:val="Hyperlink"/>
          </w:rPr>
          <w:t>https://kaisiadorys.lt/veiklos-sritys/architektura-ir-teritoriju-planavimas/projektiniai-pasiulymai/1771</w:t>
        </w:r>
      </w:hyperlink>
    </w:p>
    <w:p w14:paraId="3551E06D" w14:textId="2910E33C" w:rsidR="00EC4505" w:rsidRDefault="002A07F6" w:rsidP="002E518B">
      <w:pPr>
        <w:pStyle w:val="BodyText"/>
        <w:spacing w:before="307" w:line="252" w:lineRule="auto"/>
        <w:ind w:left="34" w:right="487"/>
        <w:rPr>
          <w:w w:val="90"/>
        </w:rPr>
      </w:pPr>
      <w:bookmarkStart w:id="6" w:name="_Hlk161299191"/>
      <w:r w:rsidRPr="000F657D">
        <w:t xml:space="preserve">El. paštu: </w:t>
      </w:r>
      <w:bookmarkEnd w:id="6"/>
      <w:r w:rsidR="00D43714">
        <w:fldChar w:fldCharType="begin"/>
      </w:r>
      <w:r w:rsidR="00D43714">
        <w:instrText>HYPERLINK "mailto:</w:instrText>
      </w:r>
      <w:r w:rsidR="00D43714" w:rsidRPr="00D43714">
        <w:instrText>industry@tec.lt</w:instrText>
      </w:r>
      <w:r w:rsidR="00D43714">
        <w:instrText>"</w:instrText>
      </w:r>
      <w:r w:rsidR="00D43714">
        <w:fldChar w:fldCharType="separate"/>
      </w:r>
      <w:r w:rsidR="00D43714" w:rsidRPr="003E1724">
        <w:rPr>
          <w:rStyle w:val="Hyperlink"/>
        </w:rPr>
        <w:t>industry@tec.lt</w:t>
      </w:r>
      <w:r w:rsidR="00D43714">
        <w:fldChar w:fldCharType="end"/>
      </w:r>
      <w:r w:rsidR="00D43714">
        <w:t xml:space="preserve"> </w:t>
      </w:r>
    </w:p>
    <w:p w14:paraId="071E7B07" w14:textId="78128CEE" w:rsidR="00937439" w:rsidRDefault="002A07F6" w:rsidP="00937439">
      <w:pPr>
        <w:pStyle w:val="BodyText"/>
        <w:spacing w:line="252" w:lineRule="auto"/>
        <w:ind w:left="34" w:right="487"/>
        <w:rPr>
          <w:noProof/>
        </w:rPr>
      </w:pPr>
      <w:r w:rsidRPr="000F657D">
        <w:rPr>
          <w:noProof/>
        </w:rPr>
        <w:t>Raštu: Savanorių pr. 109, Kaunas</w:t>
      </w:r>
      <w:r w:rsidR="00EC4505" w:rsidRPr="00EC4505">
        <w:rPr>
          <w:noProof/>
        </w:rPr>
        <w:t>, LT-44208</w:t>
      </w:r>
    </w:p>
    <w:p w14:paraId="404BC119" w14:textId="4F35F401" w:rsidR="006F1FC5" w:rsidRDefault="006F1FC5" w:rsidP="00E42311">
      <w:pPr>
        <w:pStyle w:val="BodyText"/>
        <w:spacing w:line="252" w:lineRule="auto"/>
        <w:ind w:left="34" w:right="487"/>
      </w:pPr>
      <w:r w:rsidRPr="00A94852">
        <w:t xml:space="preserve">2024 m. </w:t>
      </w:r>
      <w:r w:rsidR="001511E6">
        <w:t>birželio</w:t>
      </w:r>
      <w:r w:rsidRPr="00A94852">
        <w:t xml:space="preserve"> </w:t>
      </w:r>
      <w:r w:rsidR="00A94852" w:rsidRPr="00291C11">
        <w:t>18</w:t>
      </w:r>
      <w:r w:rsidRPr="00A94852">
        <w:t xml:space="preserve"> d. 15:00 val.</w:t>
      </w:r>
      <w:r w:rsidRPr="000F657D">
        <w:t xml:space="preserve"> </w:t>
      </w:r>
    </w:p>
    <w:p w14:paraId="13FE0E69" w14:textId="77777777" w:rsidR="00E42311" w:rsidRDefault="00E42311" w:rsidP="002E518B">
      <w:pPr>
        <w:pStyle w:val="BodyText"/>
        <w:spacing w:before="480"/>
        <w:ind w:left="57" w:right="487"/>
      </w:pPr>
    </w:p>
    <w:p w14:paraId="4E65BBDB" w14:textId="5CECDA75" w:rsidR="0071278C" w:rsidRPr="000F657D" w:rsidRDefault="006F1FC5" w:rsidP="00E42311">
      <w:pPr>
        <w:pStyle w:val="BodyText"/>
        <w:ind w:left="57" w:right="487"/>
      </w:pPr>
      <w:r w:rsidRPr="00A94852">
        <w:t xml:space="preserve">2024 m. </w:t>
      </w:r>
      <w:r w:rsidR="001511E6">
        <w:t>birželio</w:t>
      </w:r>
      <w:r w:rsidRPr="00A94852">
        <w:t xml:space="preserve"> </w:t>
      </w:r>
      <w:r w:rsidR="00F64631" w:rsidRPr="00291C11">
        <w:t>18</w:t>
      </w:r>
      <w:r w:rsidRPr="00A94852">
        <w:t xml:space="preserve"> d. 15:00 val.</w:t>
      </w:r>
      <w:r w:rsidRPr="000F657D">
        <w:t xml:space="preserve"> </w:t>
      </w:r>
    </w:p>
    <w:p w14:paraId="2FE4A87C" w14:textId="6938FFE7" w:rsidR="0071278C" w:rsidRPr="000F657D" w:rsidRDefault="0044580C" w:rsidP="002E518B">
      <w:pPr>
        <w:pStyle w:val="BodyText"/>
        <w:spacing w:line="252" w:lineRule="auto"/>
        <w:ind w:left="57" w:right="487"/>
      </w:pPr>
      <w:r w:rsidRPr="000F657D">
        <w:t xml:space="preserve">Projektinių pasiūlymų viešas susirinkimas bus rengiamas vaizdo transliacijos būdu: </w:t>
      </w:r>
    </w:p>
    <w:p w14:paraId="5460D5C9" w14:textId="4A0B0D55" w:rsidR="0071278C" w:rsidRDefault="00E830B0" w:rsidP="002E518B">
      <w:pPr>
        <w:pStyle w:val="BodyText"/>
        <w:spacing w:line="252" w:lineRule="auto"/>
        <w:ind w:left="57" w:right="487"/>
        <w:rPr>
          <w:spacing w:val="-22"/>
        </w:rPr>
      </w:pPr>
      <w:r w:rsidRPr="00F64631">
        <w:rPr>
          <w:spacing w:val="-8"/>
        </w:rPr>
        <w:t>Vaizdo</w:t>
      </w:r>
      <w:r w:rsidRPr="00F64631">
        <w:rPr>
          <w:spacing w:val="-22"/>
        </w:rPr>
        <w:t xml:space="preserve"> </w:t>
      </w:r>
      <w:r w:rsidRPr="00F64631">
        <w:rPr>
          <w:spacing w:val="-8"/>
        </w:rPr>
        <w:t>transliacijos</w:t>
      </w:r>
      <w:r w:rsidRPr="00F64631">
        <w:rPr>
          <w:spacing w:val="-22"/>
        </w:rPr>
        <w:t xml:space="preserve"> </w:t>
      </w:r>
      <w:r w:rsidRPr="00F64631">
        <w:rPr>
          <w:spacing w:val="-8"/>
        </w:rPr>
        <w:t>nuoroda:</w:t>
      </w:r>
      <w:r w:rsidRPr="00F64631">
        <w:rPr>
          <w:spacing w:val="-22"/>
        </w:rPr>
        <w:t xml:space="preserve"> </w:t>
      </w:r>
      <w:hyperlink r:id="rId9" w:history="1">
        <w:r w:rsidR="000D4F39" w:rsidRPr="008F3290">
          <w:rPr>
            <w:rStyle w:val="Hyperlink"/>
            <w:spacing w:val="-22"/>
          </w:rPr>
          <w:t>https://teams.microsoft.com/l/meetup-join/19%3ameeting_ZDMyODUyYzEtNDhhZi00YWMzLWJhNDUtZWRkMjRjNzVjY2Iw%40thread.v2/0?context=%7b%22Tid%22%3a%22e798846c-2e35-4bbc-b349-8baffaa7a53b%22%2c%22Oid%22%3a%22e5973554-4d14-4862-b064-fc40c935af70%22%7d</w:t>
        </w:r>
      </w:hyperlink>
    </w:p>
    <w:p w14:paraId="28788870" w14:textId="77777777" w:rsidR="000D4F39" w:rsidRDefault="000D4F39" w:rsidP="002E518B">
      <w:pPr>
        <w:pStyle w:val="BodyText"/>
        <w:spacing w:line="252" w:lineRule="auto"/>
        <w:ind w:left="57" w:right="487"/>
        <w:rPr>
          <w:spacing w:val="-22"/>
        </w:rPr>
      </w:pPr>
    </w:p>
    <w:p w14:paraId="178712FA" w14:textId="77777777" w:rsidR="000D4F39" w:rsidRPr="000F657D" w:rsidRDefault="000D4F39" w:rsidP="000D4F39">
      <w:pPr>
        <w:pStyle w:val="BodyText"/>
        <w:spacing w:line="252" w:lineRule="auto"/>
        <w:ind w:right="487"/>
        <w:rPr>
          <w:spacing w:val="-22"/>
        </w:rPr>
      </w:pPr>
    </w:p>
    <w:sectPr w:rsidR="000D4F39" w:rsidRPr="000F657D" w:rsidSect="002E518B">
      <w:type w:val="continuous"/>
      <w:pgSz w:w="31660" w:h="22400" w:orient="landscape"/>
      <w:pgMar w:top="720" w:right="1183" w:bottom="280" w:left="520" w:header="567" w:footer="567" w:gutter="0"/>
      <w:cols w:num="3" w:space="1296" w:equalWidth="0">
        <w:col w:w="13952" w:space="125"/>
        <w:col w:w="6964" w:space="40"/>
        <w:col w:w="955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defaultTabStop w:val="720"/>
  <w:hyphenationZone w:val="396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tjQxMzM1sTQ3MTZW0lEKTi0uzszPAykwrAUAeJv+ISwAAAA="/>
  </w:docVars>
  <w:rsids>
    <w:rsidRoot w:val="0071278C"/>
    <w:rsid w:val="00004D38"/>
    <w:rsid w:val="00012B39"/>
    <w:rsid w:val="000841B9"/>
    <w:rsid w:val="00096F79"/>
    <w:rsid w:val="000B15F9"/>
    <w:rsid w:val="000D4F39"/>
    <w:rsid w:val="000F657D"/>
    <w:rsid w:val="00137971"/>
    <w:rsid w:val="001511E6"/>
    <w:rsid w:val="002310CF"/>
    <w:rsid w:val="0026777B"/>
    <w:rsid w:val="00291C11"/>
    <w:rsid w:val="00292E84"/>
    <w:rsid w:val="002A07F6"/>
    <w:rsid w:val="002C1C49"/>
    <w:rsid w:val="002E518B"/>
    <w:rsid w:val="003043D8"/>
    <w:rsid w:val="00321A7A"/>
    <w:rsid w:val="003C07ED"/>
    <w:rsid w:val="003E789A"/>
    <w:rsid w:val="0044580C"/>
    <w:rsid w:val="004C0633"/>
    <w:rsid w:val="0061070B"/>
    <w:rsid w:val="00694E79"/>
    <w:rsid w:val="006F1FC5"/>
    <w:rsid w:val="0071278C"/>
    <w:rsid w:val="007C097F"/>
    <w:rsid w:val="008E27A7"/>
    <w:rsid w:val="00937439"/>
    <w:rsid w:val="00962CB5"/>
    <w:rsid w:val="00A72DD2"/>
    <w:rsid w:val="00A94852"/>
    <w:rsid w:val="00AA6B96"/>
    <w:rsid w:val="00B1480D"/>
    <w:rsid w:val="00BB7CE0"/>
    <w:rsid w:val="00C00AE4"/>
    <w:rsid w:val="00D03117"/>
    <w:rsid w:val="00D43714"/>
    <w:rsid w:val="00E42311"/>
    <w:rsid w:val="00E830B0"/>
    <w:rsid w:val="00EC4505"/>
    <w:rsid w:val="00F013BA"/>
    <w:rsid w:val="00F64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53A0D1"/>
  <w15:docId w15:val="{6B20D8B9-0C70-4AEF-8C16-4FC0FA68F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3"/>
      <w:szCs w:val="33"/>
    </w:rPr>
  </w:style>
  <w:style w:type="paragraph" w:styleId="Title">
    <w:name w:val="Title"/>
    <w:basedOn w:val="Normal"/>
    <w:uiPriority w:val="10"/>
    <w:qFormat/>
    <w:pPr>
      <w:ind w:left="108"/>
    </w:pPr>
    <w:rPr>
      <w:sz w:val="66"/>
      <w:szCs w:val="6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B15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15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4F3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aisiadorys.lt/veiklos-sritys/architektura-ir-teritoriju-planavimas/projektiniai-pasiulymai/177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industry@tec.lt%20,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ignitisgamyba.lt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https://teams.microsoft.com/l/meetup-join/19%3ameeting_ZDMyODUyYzEtNDhhZi00YWMzLWJhNDUtZWRkMjRjNzVjY2Iw%40thread.v2/0?context=%7b%22Tid%22%3a%22e798846c-2e35-4bbc-b349-8baffaa7a53b%22%2c%22Oid%22%3a%22e5973554-4d14-4862-b064-fc40c935af70%22%7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991</Words>
  <Characters>1135</Characters>
  <Application>Microsoft Office Word</Application>
  <DocSecurity>0</DocSecurity>
  <Lines>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ešinimo-stendas-2022-06-06.indd</vt:lpstr>
    </vt:vector>
  </TitlesOfParts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ešinimo-stendas-2022-06-06.indd</dc:title>
  <dc:creator>elena</dc:creator>
  <cp:lastModifiedBy>Ieva Zimblienė</cp:lastModifiedBy>
  <cp:revision>11</cp:revision>
  <cp:lastPrinted>2024-03-14T08:25:00Z</cp:lastPrinted>
  <dcterms:created xsi:type="dcterms:W3CDTF">2024-04-03T05:42:00Z</dcterms:created>
  <dcterms:modified xsi:type="dcterms:W3CDTF">2024-05-14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7-05T00:00:00Z</vt:filetime>
  </property>
  <property fmtid="{D5CDD505-2E9C-101B-9397-08002B2CF9AE}" pid="3" name="Creator">
    <vt:lpwstr>PDFCreator Free 4.4.1</vt:lpwstr>
  </property>
  <property fmtid="{D5CDD505-2E9C-101B-9397-08002B2CF9AE}" pid="4" name="LastSaved">
    <vt:filetime>2024-03-13T00:00:00Z</vt:filetime>
  </property>
  <property fmtid="{D5CDD505-2E9C-101B-9397-08002B2CF9AE}" pid="5" name="Producer">
    <vt:lpwstr>GPL Ghostscript 9.52</vt:lpwstr>
  </property>
</Properties>
</file>